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48774" w14:textId="77777777" w:rsidR="00A2560B" w:rsidRDefault="00A2560B" w:rsidP="00D40CD1">
      <w:pPr>
        <w:jc w:val="center"/>
        <w:rPr>
          <w:rFonts w:ascii="Metropolis" w:eastAsia="Calibri" w:hAnsi="Metropolis" w:cs="Times New Roman"/>
          <w:b/>
          <w:sz w:val="32"/>
          <w:szCs w:val="22"/>
        </w:rPr>
      </w:pPr>
    </w:p>
    <w:p w14:paraId="354D58AA" w14:textId="7BF62D03" w:rsidR="00171889" w:rsidRDefault="00F1052C" w:rsidP="00D40CD1">
      <w:pPr>
        <w:jc w:val="center"/>
        <w:rPr>
          <w:rFonts w:ascii="Metropolis" w:eastAsia="Calibri" w:hAnsi="Metropolis" w:cs="Times New Roman"/>
          <w:b/>
          <w:sz w:val="32"/>
          <w:szCs w:val="22"/>
        </w:rPr>
      </w:pPr>
      <w:r w:rsidRPr="00EB579B">
        <w:rPr>
          <w:rFonts w:ascii="Metropolis" w:eastAsia="Calibri" w:hAnsi="Metropolis" w:cs="Times New Roman"/>
          <w:b/>
          <w:sz w:val="32"/>
          <w:szCs w:val="22"/>
        </w:rPr>
        <w:t>202</w:t>
      </w:r>
      <w:r w:rsidR="009343F6">
        <w:rPr>
          <w:rFonts w:ascii="Metropolis" w:eastAsia="Calibri" w:hAnsi="Metropolis" w:cs="Times New Roman"/>
          <w:b/>
          <w:sz w:val="32"/>
          <w:szCs w:val="22"/>
        </w:rPr>
        <w:t>3</w:t>
      </w:r>
      <w:r w:rsidRPr="00EB579B">
        <w:rPr>
          <w:rFonts w:ascii="Metropolis" w:eastAsia="Calibri" w:hAnsi="Metropolis" w:cs="Times New Roman"/>
          <w:b/>
          <w:sz w:val="32"/>
          <w:szCs w:val="22"/>
        </w:rPr>
        <w:t xml:space="preserve"> PROJECT SPECIFICS</w:t>
      </w:r>
    </w:p>
    <w:p w14:paraId="734F3E55" w14:textId="77777777" w:rsidR="004F3352" w:rsidRPr="00EB579B" w:rsidRDefault="004F3352" w:rsidP="00D40CD1">
      <w:pPr>
        <w:jc w:val="center"/>
        <w:rPr>
          <w:rFonts w:ascii="Metropolis" w:eastAsia="Calibri" w:hAnsi="Metropolis" w:cs="Times New Roman"/>
          <w:b/>
          <w:sz w:val="32"/>
          <w:szCs w:val="22"/>
        </w:rPr>
      </w:pPr>
    </w:p>
    <w:p w14:paraId="281071ED" w14:textId="0EFE911B" w:rsidR="009343F6" w:rsidRPr="004F3352" w:rsidRDefault="009343F6" w:rsidP="009343F6">
      <w:pPr>
        <w:rPr>
          <w:rFonts w:ascii="HK Grotesk" w:eastAsia="Calibri" w:hAnsi="HK Grotesk" w:cs="Times New Roman"/>
          <w:caps/>
          <w:sz w:val="22"/>
          <w:szCs w:val="22"/>
        </w:rPr>
      </w:pPr>
      <w:hyperlink r:id="rId7" w:history="1">
        <w:r>
          <w:rPr>
            <w:rFonts w:ascii="HK Grotesk" w:eastAsia="Calibri" w:hAnsi="HK Grotesk" w:cs="Times New Roman"/>
            <w:caps/>
            <w:color w:val="0563C1" w:themeColor="hyperlink"/>
            <w:sz w:val="28"/>
            <w:szCs w:val="22"/>
            <w:u w:val="single"/>
          </w:rPr>
          <w:t>broke</w:t>
        </w:r>
        <w:r w:rsidRPr="004F3352">
          <w:rPr>
            <w:rFonts w:ascii="HK Grotesk" w:eastAsia="Calibri" w:hAnsi="HK Grotesk" w:cs="Times New Roman"/>
            <w:caps/>
            <w:color w:val="0563C1" w:themeColor="hyperlink"/>
            <w:sz w:val="28"/>
            <w:szCs w:val="22"/>
            <w:u w:val="single"/>
          </w:rPr>
          <w:t>n</w:t>
        </w:r>
      </w:hyperlink>
      <w:r>
        <w:rPr>
          <w:rFonts w:ascii="HK Grotesk" w:eastAsia="Calibri" w:hAnsi="HK Grotesk" w:cs="Times New Roman"/>
          <w:caps/>
          <w:color w:val="0563C1" w:themeColor="hyperlink"/>
          <w:sz w:val="28"/>
          <w:szCs w:val="22"/>
          <w:u w:val="single"/>
        </w:rPr>
        <w:t xml:space="preserve"> bow </w:t>
      </w:r>
      <w:r w:rsidRPr="004F3352">
        <w:rPr>
          <w:rFonts w:ascii="HK Grotesk" w:eastAsia="Calibri" w:hAnsi="HK Grotesk" w:cs="Times New Roman"/>
          <w:sz w:val="22"/>
          <w:szCs w:val="22"/>
        </w:rPr>
        <w:t>(Ju</w:t>
      </w:r>
      <w:r>
        <w:rPr>
          <w:rFonts w:ascii="HK Grotesk" w:eastAsia="Calibri" w:hAnsi="HK Grotesk" w:cs="Times New Roman"/>
          <w:sz w:val="22"/>
          <w:szCs w:val="22"/>
        </w:rPr>
        <w:t>ne</w:t>
      </w:r>
      <w:r w:rsidRPr="004F3352">
        <w:rPr>
          <w:rFonts w:ascii="HK Grotesk" w:eastAsia="Calibri" w:hAnsi="HK Grotesk" w:cs="Times New Roman"/>
          <w:sz w:val="22"/>
          <w:szCs w:val="22"/>
        </w:rPr>
        <w:t xml:space="preserve"> </w:t>
      </w:r>
      <w:r>
        <w:rPr>
          <w:rFonts w:ascii="HK Grotesk" w:eastAsia="Calibri" w:hAnsi="HK Grotesk" w:cs="Times New Roman"/>
          <w:sz w:val="22"/>
          <w:szCs w:val="22"/>
        </w:rPr>
        <w:t>17-21</w:t>
      </w:r>
      <w:r w:rsidRPr="004F3352">
        <w:rPr>
          <w:rFonts w:ascii="HK Grotesk" w:eastAsia="Calibri" w:hAnsi="HK Grotesk" w:cs="Times New Roman"/>
          <w:sz w:val="22"/>
          <w:szCs w:val="22"/>
        </w:rPr>
        <w:t>) $100</w:t>
      </w:r>
    </w:p>
    <w:p w14:paraId="0625360E" w14:textId="77777777" w:rsidR="009343F6" w:rsidRPr="009343F6" w:rsidRDefault="009343F6" w:rsidP="009343F6">
      <w:pPr>
        <w:contextualSpacing/>
        <w:rPr>
          <w:rFonts w:ascii="HK Grotesk" w:eastAsia="Calibri" w:hAnsi="HK Grotesk" w:cs="Times New Roman"/>
          <w:sz w:val="20"/>
          <w:szCs w:val="20"/>
        </w:rPr>
      </w:pPr>
      <w:r w:rsidRPr="009343F6">
        <w:rPr>
          <w:rFonts w:ascii="HK Grotesk" w:hAnsi="HK Grotesk" w:cs="Helvetica"/>
          <w:sz w:val="22"/>
          <w:szCs w:val="22"/>
          <w:shd w:val="clear" w:color="auto" w:fill="FFFFFF"/>
        </w:rPr>
        <w:t xml:space="preserve">Broken Bow is a small city in southeastern Oklahoma. </w:t>
      </w:r>
      <w:proofErr w:type="gramStart"/>
      <w:r w:rsidRPr="009343F6">
        <w:rPr>
          <w:rFonts w:ascii="HK Grotesk" w:hAnsi="HK Grotesk" w:cs="Helvetica"/>
          <w:sz w:val="22"/>
          <w:szCs w:val="22"/>
          <w:shd w:val="clear" w:color="auto" w:fill="FFFFFF"/>
        </w:rPr>
        <w:t>It’s</w:t>
      </w:r>
      <w:proofErr w:type="gramEnd"/>
      <w:r w:rsidRPr="009343F6">
        <w:rPr>
          <w:rFonts w:ascii="HK Grotesk" w:hAnsi="HK Grotesk" w:cs="Helvetica"/>
          <w:sz w:val="22"/>
          <w:szCs w:val="22"/>
          <w:shd w:val="clear" w:color="auto" w:fill="FFFFFF"/>
        </w:rPr>
        <w:t xml:space="preserve"> a gateway to Beavers Bend State Park, home to black bears, bald eagles, and pine forest trails. Broken Bow Lake has islands, beaches, boat ramps, and fish such as largemouth bass. Hunters also visit the region, which bills itself as the “deer capital of the world. In recent years, Broken Bow has seen a tremendous economic boom through the development of its timber and tourism industries. Unfortunately, nearly 4 out of 5 (78%) of its people who died had a history of substance abuse. Also, nearly 25% of the population lives below the poverty line. Broken Bow is broken like the rest of us and in need of the good news of Jesus Christ! Join us as we show and share the Gospel there this summer!</w:t>
      </w:r>
    </w:p>
    <w:p w14:paraId="7A29A4DC"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partnering with Frisco Baptists Association</w:t>
      </w:r>
    </w:p>
    <w:p w14:paraId="2AA68DD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housed at FBC Broken Bow and will need to bring an air mattress and bedding.</w:t>
      </w:r>
    </w:p>
    <w:p w14:paraId="529C9679" w14:textId="6D883A2F"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 xml:space="preserve">Participants </w:t>
      </w:r>
      <w:r w:rsidRPr="00642896">
        <w:rPr>
          <w:rFonts w:ascii="HK Grotesk" w:hAnsi="HK Grotesk" w:cs="Helvetica"/>
          <w:sz w:val="22"/>
          <w:szCs w:val="22"/>
        </w:rPr>
        <w:t>must</w:t>
      </w:r>
      <w:r w:rsidRPr="00642896">
        <w:rPr>
          <w:rFonts w:ascii="HK Grotesk" w:hAnsi="HK Grotesk" w:cs="Helvetica"/>
          <w:sz w:val="22"/>
          <w:szCs w:val="22"/>
        </w:rPr>
        <w:t xml:space="preserve"> be dropped off/picked up or driven to/from the host church at the beginning and end of the project.</w:t>
      </w:r>
    </w:p>
    <w:p w14:paraId="5C457539"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transported around the city via church vans during the project.</w:t>
      </w:r>
    </w:p>
    <w:p w14:paraId="6FAF00AB" w14:textId="77777777" w:rsidR="00642896" w:rsidRPr="00642896" w:rsidRDefault="00642896" w:rsidP="00642896">
      <w:pPr>
        <w:pStyle w:val="NormalWeb"/>
        <w:numPr>
          <w:ilvl w:val="0"/>
          <w:numId w:val="6"/>
        </w:numPr>
        <w:spacing w:before="0" w:beforeAutospacing="0" w:after="0" w:afterAutospacing="0"/>
        <w:textAlignment w:val="baseline"/>
        <w:rPr>
          <w:rFonts w:ascii="HK Grotesk" w:hAnsi="HK Grotesk" w:cs="Helvetica"/>
          <w:sz w:val="22"/>
          <w:szCs w:val="22"/>
        </w:rPr>
      </w:pPr>
      <w:r w:rsidRPr="00642896">
        <w:rPr>
          <w:rFonts w:ascii="HK Grotesk" w:hAnsi="HK Grotesk" w:cs="Helvetica"/>
          <w:sz w:val="22"/>
          <w:szCs w:val="22"/>
        </w:rPr>
        <w:t>Teams will be working in low-income communities doing block parties, various service projects, putting on VBS, and most importantly sharing the Gospel.</w:t>
      </w:r>
    </w:p>
    <w:p w14:paraId="37753F76" w14:textId="77777777" w:rsidR="009343F6" w:rsidRDefault="009343F6" w:rsidP="004F3352"/>
    <w:p w14:paraId="42173525" w14:textId="0CD73768" w:rsidR="004F3352" w:rsidRPr="004F3352" w:rsidRDefault="00247951" w:rsidP="004F3352">
      <w:pPr>
        <w:rPr>
          <w:rFonts w:ascii="HK Grotesk" w:eastAsia="Calibri" w:hAnsi="HK Grotesk" w:cs="Times New Roman"/>
          <w:caps/>
          <w:sz w:val="22"/>
          <w:szCs w:val="22"/>
        </w:rPr>
      </w:pPr>
      <w:hyperlink r:id="rId8" w:history="1">
        <w:r w:rsidR="004F3352" w:rsidRPr="004F3352">
          <w:rPr>
            <w:rFonts w:ascii="HK Grotesk" w:eastAsia="Calibri" w:hAnsi="HK Grotesk" w:cs="Times New Roman"/>
            <w:caps/>
            <w:color w:val="0563C1" w:themeColor="hyperlink"/>
            <w:sz w:val="28"/>
            <w:szCs w:val="22"/>
            <w:u w:val="single"/>
          </w:rPr>
          <w:t>Lawton</w:t>
        </w:r>
      </w:hyperlink>
      <w:r w:rsidR="004F3352" w:rsidRPr="004F3352">
        <w:rPr>
          <w:rFonts w:ascii="HK Grotesk" w:eastAsia="Calibri" w:hAnsi="HK Grotesk" w:cs="Times New Roman"/>
          <w:caps/>
          <w:sz w:val="22"/>
          <w:szCs w:val="22"/>
        </w:rPr>
        <w:t xml:space="preserve"> </w:t>
      </w:r>
      <w:r w:rsidR="004F3352" w:rsidRPr="004F3352">
        <w:rPr>
          <w:rFonts w:ascii="HK Grotesk" w:eastAsia="Calibri" w:hAnsi="HK Grotesk" w:cs="Times New Roman"/>
          <w:sz w:val="22"/>
          <w:szCs w:val="22"/>
        </w:rPr>
        <w:t>(Ju</w:t>
      </w:r>
      <w:r w:rsidR="004F3352">
        <w:rPr>
          <w:rFonts w:ascii="HK Grotesk" w:eastAsia="Calibri" w:hAnsi="HK Grotesk" w:cs="Times New Roman"/>
          <w:sz w:val="22"/>
          <w:szCs w:val="22"/>
        </w:rPr>
        <w:t>ne</w:t>
      </w:r>
      <w:r w:rsidR="004F3352" w:rsidRPr="004F3352">
        <w:rPr>
          <w:rFonts w:ascii="HK Grotesk" w:eastAsia="Calibri" w:hAnsi="HK Grotesk" w:cs="Times New Roman"/>
          <w:sz w:val="22"/>
          <w:szCs w:val="22"/>
        </w:rPr>
        <w:t xml:space="preserve"> </w:t>
      </w:r>
      <w:r w:rsidR="009343F6">
        <w:rPr>
          <w:rFonts w:ascii="HK Grotesk" w:eastAsia="Calibri" w:hAnsi="HK Grotesk" w:cs="Times New Roman"/>
          <w:sz w:val="22"/>
          <w:szCs w:val="22"/>
        </w:rPr>
        <w:t>23-27</w:t>
      </w:r>
      <w:r w:rsidR="004F3352" w:rsidRPr="004F3352">
        <w:rPr>
          <w:rFonts w:ascii="HK Grotesk" w:eastAsia="Calibri" w:hAnsi="HK Grotesk" w:cs="Times New Roman"/>
          <w:sz w:val="22"/>
          <w:szCs w:val="22"/>
        </w:rPr>
        <w:t>) $100</w:t>
      </w:r>
    </w:p>
    <w:p w14:paraId="0F5EA66F" w14:textId="77777777" w:rsidR="004F3352" w:rsidRPr="004F3352" w:rsidRDefault="004F3352" w:rsidP="004F3352">
      <w:pPr>
        <w:rPr>
          <w:rFonts w:ascii="HK Grotesk" w:eastAsia="Calibri" w:hAnsi="HK Grotesk" w:cs="Times New Roman"/>
          <w:sz w:val="22"/>
          <w:szCs w:val="22"/>
        </w:rPr>
      </w:pPr>
      <w:r w:rsidRPr="004F3352">
        <w:rPr>
          <w:rFonts w:ascii="HK Grotesk" w:eastAsia="Calibri" w:hAnsi="HK Grotesk" w:cs="Times New Roman"/>
          <w:sz w:val="22"/>
          <w:szCs w:val="22"/>
        </w:rPr>
        <w:t xml:space="preserve">Lawton’s close proximity to the Wichita Mountains and the Fort Sill Military Reservation has made it one of the largest cities in our state. Unfortunately, there are many people that struggle with poverty, depression, family disconnections, and biblical literacy. Our team will be building relationships, meeting needs, and sharing the Gospel through park ministry, food/clothing distribution, and service projects. </w:t>
      </w:r>
    </w:p>
    <w:p w14:paraId="3D23A992"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partnering with </w:t>
      </w:r>
      <w:hyperlink r:id="rId9" w:history="1">
        <w:r w:rsidRPr="004F3352">
          <w:rPr>
            <w:rFonts w:ascii="HK Grotesk" w:eastAsia="Calibri" w:hAnsi="HK Grotesk" w:cs="Times New Roman"/>
            <w:color w:val="0563C1"/>
            <w:sz w:val="22"/>
            <w:szCs w:val="22"/>
            <w:u w:val="single"/>
          </w:rPr>
          <w:t>M28 Ministries</w:t>
        </w:r>
      </w:hyperlink>
      <w:r w:rsidRPr="004F3352">
        <w:rPr>
          <w:rFonts w:ascii="HK Grotesk" w:eastAsia="Calibri" w:hAnsi="HK Grotesk" w:cs="Times New Roman"/>
          <w:sz w:val="22"/>
          <w:szCs w:val="22"/>
        </w:rPr>
        <w:t>.</w:t>
      </w:r>
    </w:p>
    <w:p w14:paraId="1C2D1730"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housed at FBC Lawton and will need to bring an air mattress and bedding. </w:t>
      </w:r>
    </w:p>
    <w:p w14:paraId="08DF5B6A"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Participants have to be dropped off/picked up or drive to/from the host church at the beginning and end of the project. </w:t>
      </w:r>
    </w:p>
    <w:p w14:paraId="7BC2B637" w14:textId="77777777" w:rsidR="004F3352" w:rsidRPr="004F3352" w:rsidRDefault="004F3352" w:rsidP="004F3352">
      <w:pPr>
        <w:numPr>
          <w:ilvl w:val="0"/>
          <w:numId w:val="1"/>
        </w:numPr>
        <w:contextualSpacing/>
        <w:rPr>
          <w:rFonts w:ascii="HK Grotesk" w:eastAsia="Calibri" w:hAnsi="HK Grotesk" w:cs="Times New Roman"/>
          <w:sz w:val="22"/>
          <w:szCs w:val="22"/>
        </w:rPr>
      </w:pPr>
      <w:r w:rsidRPr="004F3352">
        <w:rPr>
          <w:rFonts w:ascii="HK Grotesk" w:eastAsia="Calibri" w:hAnsi="HK Grotesk" w:cs="Times New Roman"/>
          <w:sz w:val="22"/>
          <w:szCs w:val="22"/>
        </w:rPr>
        <w:t xml:space="preserve">Teams will be transported around the city via church vans/buses during the project. </w:t>
      </w:r>
    </w:p>
    <w:p w14:paraId="77D54B78" w14:textId="77777777" w:rsidR="004F3352" w:rsidRPr="004F3352" w:rsidRDefault="004F3352" w:rsidP="00CB0E3B">
      <w:pPr>
        <w:numPr>
          <w:ilvl w:val="0"/>
          <w:numId w:val="1"/>
        </w:numPr>
        <w:contextualSpacing/>
        <w:rPr>
          <w:rStyle w:val="Hyperlink"/>
          <w:rFonts w:ascii="HK Grotesk" w:eastAsia="Calibri" w:hAnsi="HK Grotesk" w:cs="Times New Roman"/>
          <w:color w:val="auto"/>
          <w:sz w:val="22"/>
          <w:szCs w:val="22"/>
          <w:u w:val="none"/>
        </w:rPr>
      </w:pPr>
      <w:r w:rsidRPr="004F3352">
        <w:rPr>
          <w:rFonts w:ascii="HK Grotesk" w:eastAsia="Calibri" w:hAnsi="HK Grotesk" w:cs="Times New Roman"/>
          <w:sz w:val="22"/>
          <w:szCs w:val="22"/>
        </w:rPr>
        <w:t xml:space="preserve">Teams will be serving food, helping with clothing, children’s ministry, hosting a block party, engaging in personal evangelism, and helping with discipleship programs. </w:t>
      </w:r>
    </w:p>
    <w:p w14:paraId="4CBD4596" w14:textId="77777777" w:rsidR="004F3352" w:rsidRDefault="004F3352" w:rsidP="00CB0E3B">
      <w:pPr>
        <w:rPr>
          <w:rStyle w:val="Hyperlink"/>
          <w:rFonts w:ascii="HK Grotesk" w:eastAsia="Calibri" w:hAnsi="HK Grotesk" w:cs="Times New Roman"/>
          <w:caps/>
          <w:sz w:val="28"/>
          <w:szCs w:val="22"/>
        </w:rPr>
      </w:pPr>
    </w:p>
    <w:p w14:paraId="1423633C" w14:textId="484E696A" w:rsidR="00CB0E3B" w:rsidRPr="00EB579B" w:rsidRDefault="00247951" w:rsidP="00CB0E3B">
      <w:pPr>
        <w:rPr>
          <w:rFonts w:ascii="HK Grotesk" w:eastAsia="Calibri" w:hAnsi="HK Grotesk" w:cs="Times New Roman"/>
          <w:caps/>
          <w:sz w:val="22"/>
          <w:szCs w:val="22"/>
        </w:rPr>
      </w:pPr>
      <w:hyperlink r:id="rId10" w:history="1">
        <w:r w:rsidR="00CB0E3B" w:rsidRPr="00EB579B">
          <w:rPr>
            <w:rStyle w:val="Hyperlink"/>
            <w:rFonts w:ascii="HK Grotesk" w:eastAsia="Calibri" w:hAnsi="HK Grotesk" w:cs="Times New Roman"/>
            <w:caps/>
            <w:sz w:val="28"/>
            <w:szCs w:val="22"/>
          </w:rPr>
          <w:t>Tulsa</w:t>
        </w:r>
      </w:hyperlink>
      <w:r w:rsidR="00CB0E3B" w:rsidRPr="00EB579B">
        <w:rPr>
          <w:rFonts w:ascii="HK Grotesk" w:eastAsia="Calibri" w:hAnsi="HK Grotesk" w:cs="Times New Roman"/>
          <w:caps/>
          <w:sz w:val="22"/>
          <w:szCs w:val="22"/>
        </w:rPr>
        <w:t xml:space="preserve"> </w:t>
      </w:r>
      <w:r w:rsidR="004F3352">
        <w:rPr>
          <w:rFonts w:ascii="HK Grotesk" w:eastAsia="Calibri" w:hAnsi="HK Grotesk" w:cs="Times New Roman"/>
          <w:sz w:val="22"/>
          <w:szCs w:val="22"/>
        </w:rPr>
        <w:t xml:space="preserve">(July </w:t>
      </w:r>
      <w:r w:rsidR="009343F6">
        <w:rPr>
          <w:rFonts w:ascii="HK Grotesk" w:eastAsia="Calibri" w:hAnsi="HK Grotesk" w:cs="Times New Roman"/>
          <w:sz w:val="22"/>
          <w:szCs w:val="22"/>
        </w:rPr>
        <w:t>8-12</w:t>
      </w:r>
      <w:r w:rsidR="00CB0E3B" w:rsidRPr="00EB579B">
        <w:rPr>
          <w:rFonts w:ascii="HK Grotesk" w:eastAsia="Calibri" w:hAnsi="HK Grotesk" w:cs="Times New Roman"/>
          <w:sz w:val="22"/>
          <w:szCs w:val="22"/>
        </w:rPr>
        <w:t>) $100</w:t>
      </w:r>
    </w:p>
    <w:p w14:paraId="2CA2C32C" w14:textId="77777777" w:rsidR="00CB0E3B" w:rsidRPr="00EB579B" w:rsidRDefault="00CB0E3B" w:rsidP="00CB0E3B">
      <w:pPr>
        <w:rPr>
          <w:rFonts w:ascii="HK Grotesk" w:eastAsia="Calibri" w:hAnsi="HK Grotesk" w:cs="Times New Roman"/>
          <w:sz w:val="22"/>
          <w:szCs w:val="22"/>
        </w:rPr>
      </w:pPr>
      <w:r w:rsidRPr="00EB579B">
        <w:rPr>
          <w:rFonts w:ascii="HK Grotesk" w:eastAsia="Calibri" w:hAnsi="HK Grotesk" w:cs="Times New Roman"/>
          <w:sz w:val="22"/>
          <w:szCs w:val="22"/>
        </w:rPr>
        <w:t>The Tulsa area is in the heart of “Green Country,” enriched by its oil heritage, and boasts of wo</w:t>
      </w:r>
      <w:r w:rsidR="00D721DD" w:rsidRPr="00EB579B">
        <w:rPr>
          <w:rFonts w:ascii="HK Grotesk" w:eastAsia="Calibri" w:hAnsi="HK Grotesk" w:cs="Times New Roman"/>
          <w:sz w:val="22"/>
          <w:szCs w:val="22"/>
        </w:rPr>
        <w:t>rld-class cultural attractions.</w:t>
      </w:r>
      <w:r w:rsidRPr="00EB579B">
        <w:rPr>
          <w:rFonts w:ascii="HK Grotesk" w:eastAsia="Calibri" w:hAnsi="HK Grotesk" w:cs="Times New Roman"/>
          <w:sz w:val="22"/>
          <w:szCs w:val="22"/>
        </w:rPr>
        <w:t xml:space="preserve"> Most people in the area would consider themselves to be religious, but many do not know the Savior. Our teams will be meeting physical and spiritual needs in mobile home communities and more. </w:t>
      </w:r>
    </w:p>
    <w:p w14:paraId="7B2648AC"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11" w:history="1">
        <w:r w:rsidRPr="00EB579B">
          <w:rPr>
            <w:rFonts w:ascii="HK Grotesk" w:eastAsia="Calibri" w:hAnsi="HK Grotesk" w:cs="Times New Roman"/>
            <w:color w:val="0563C1"/>
            <w:sz w:val="22"/>
            <w:szCs w:val="22"/>
            <w:u w:val="single"/>
          </w:rPr>
          <w:t>Mobile Missions</w:t>
        </w:r>
      </w:hyperlink>
      <w:r w:rsidRPr="00EB579B">
        <w:rPr>
          <w:rFonts w:ascii="HK Grotesk" w:eastAsia="Calibri" w:hAnsi="HK Grotesk" w:cs="Times New Roman"/>
          <w:sz w:val="22"/>
          <w:szCs w:val="22"/>
        </w:rPr>
        <w:t xml:space="preserve"> Network.</w:t>
      </w:r>
    </w:p>
    <w:p w14:paraId="06BED896" w14:textId="3B7E4825"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Red Fork Baptist Church</w:t>
      </w:r>
      <w:r w:rsidRPr="00EB579B">
        <w:rPr>
          <w:rFonts w:ascii="HK Grotesk" w:eastAsia="Calibri" w:hAnsi="HK Grotesk" w:cs="Times New Roman"/>
          <w:sz w:val="22"/>
          <w:szCs w:val="22"/>
        </w:rPr>
        <w:t xml:space="preserve"> and will need to bring an air mattress and bedding.</w:t>
      </w:r>
    </w:p>
    <w:p w14:paraId="6287ADC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0A21DF52"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5080F939" w14:textId="77777777" w:rsidR="00CB0E3B" w:rsidRPr="00EB579B" w:rsidRDefault="00CB0E3B"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mobile home communities doing various project for home owners, putting on VBS, helping start Bible studies, and most importantly sharing the Gospel. </w:t>
      </w:r>
    </w:p>
    <w:p w14:paraId="7EE5CE87" w14:textId="77777777" w:rsidR="00CB0E3B" w:rsidRPr="00EB579B" w:rsidRDefault="00CB0E3B" w:rsidP="00CB0E3B">
      <w:pPr>
        <w:ind w:left="720"/>
        <w:contextualSpacing/>
        <w:rPr>
          <w:rFonts w:ascii="HK Grotesk" w:eastAsia="Calibri" w:hAnsi="HK Grotesk" w:cs="Times New Roman"/>
          <w:sz w:val="22"/>
          <w:szCs w:val="22"/>
        </w:rPr>
      </w:pPr>
    </w:p>
    <w:p w14:paraId="5131148B" w14:textId="1F0DA662" w:rsidR="00F1052C" w:rsidRPr="00EB579B" w:rsidRDefault="00247951" w:rsidP="00F1052C">
      <w:pPr>
        <w:rPr>
          <w:rFonts w:ascii="HK Grotesk" w:eastAsia="Calibri" w:hAnsi="HK Grotesk" w:cs="Times New Roman"/>
          <w:sz w:val="22"/>
          <w:szCs w:val="22"/>
        </w:rPr>
      </w:pPr>
      <w:hyperlink r:id="rId12" w:history="1">
        <w:r w:rsidR="00F1052C" w:rsidRPr="00EB579B">
          <w:rPr>
            <w:rStyle w:val="Hyperlink"/>
            <w:rFonts w:ascii="HK Grotesk" w:eastAsia="Calibri" w:hAnsi="HK Grotesk" w:cs="Times New Roman"/>
            <w:caps/>
            <w:sz w:val="28"/>
            <w:szCs w:val="22"/>
          </w:rPr>
          <w:t>Oklahoma City</w:t>
        </w:r>
      </w:hyperlink>
      <w:r w:rsidR="00F1052C" w:rsidRPr="00EB579B">
        <w:rPr>
          <w:rFonts w:ascii="HK Grotesk" w:eastAsia="Calibri" w:hAnsi="HK Grotesk" w:cs="Times New Roman"/>
          <w:caps/>
          <w:sz w:val="28"/>
          <w:szCs w:val="22"/>
        </w:rPr>
        <w:t xml:space="preserve"> </w:t>
      </w:r>
      <w:r w:rsidR="00CB0E3B" w:rsidRPr="00EB579B">
        <w:rPr>
          <w:rFonts w:ascii="HK Grotesk" w:eastAsia="Calibri" w:hAnsi="HK Grotesk" w:cs="Times New Roman"/>
          <w:sz w:val="22"/>
          <w:szCs w:val="22"/>
        </w:rPr>
        <w:t xml:space="preserve">(July </w:t>
      </w:r>
      <w:r w:rsidR="009343F6">
        <w:rPr>
          <w:rFonts w:ascii="HK Grotesk" w:eastAsia="Calibri" w:hAnsi="HK Grotesk" w:cs="Times New Roman"/>
          <w:sz w:val="22"/>
          <w:szCs w:val="22"/>
        </w:rPr>
        <w:t>15-19</w:t>
      </w:r>
      <w:r w:rsidR="00F1052C" w:rsidRPr="00EB579B">
        <w:rPr>
          <w:rFonts w:ascii="HK Grotesk" w:eastAsia="Calibri" w:hAnsi="HK Grotesk" w:cs="Times New Roman"/>
          <w:sz w:val="22"/>
          <w:szCs w:val="22"/>
        </w:rPr>
        <w:t>) $100</w:t>
      </w:r>
    </w:p>
    <w:p w14:paraId="62EDE9F1"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The Oklahoma City metro area is home to over 1.3 million people and is at the heart of our state. It’s full of western charm with a lot to be proud of, but has its struggles as well. Poverty, hunger, and homelessness are </w:t>
      </w:r>
      <w:r w:rsidRPr="00EB579B">
        <w:rPr>
          <w:rFonts w:ascii="HK Grotesk" w:eastAsia="Calibri" w:hAnsi="HK Grotesk" w:cs="Times New Roman"/>
          <w:sz w:val="22"/>
          <w:szCs w:val="22"/>
        </w:rPr>
        <w:lastRenderedPageBreak/>
        <w:t>just a few of the needs that God has given His people the opportunity to meet. Join our team in sharing the Gospel and meeting these needs in the name of Jesus this summer. Remove extra space before Join</w:t>
      </w:r>
    </w:p>
    <w:p w14:paraId="5C34AD66"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13" w:history="1">
        <w:r w:rsidRPr="00EB579B">
          <w:rPr>
            <w:rFonts w:ascii="HK Grotesk" w:eastAsia="Calibri" w:hAnsi="HK Grotesk" w:cs="Times New Roman"/>
            <w:color w:val="0563C1"/>
            <w:sz w:val="22"/>
            <w:szCs w:val="22"/>
            <w:u w:val="single"/>
          </w:rPr>
          <w:t>Mission Norman</w:t>
        </w:r>
      </w:hyperlink>
      <w:r w:rsidRPr="00EB579B">
        <w:rPr>
          <w:rFonts w:ascii="HK Grotesk" w:eastAsia="Calibri" w:hAnsi="HK Grotesk" w:cs="Times New Roman"/>
          <w:sz w:val="22"/>
          <w:szCs w:val="22"/>
        </w:rPr>
        <w:t>.</w:t>
      </w:r>
    </w:p>
    <w:p w14:paraId="6BECFCA4" w14:textId="38C776CE"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housed at </w:t>
      </w:r>
      <w:r w:rsidR="00642896">
        <w:rPr>
          <w:rFonts w:ascii="HK Grotesk" w:eastAsia="Calibri" w:hAnsi="HK Grotesk" w:cs="Times New Roman"/>
          <w:sz w:val="22"/>
          <w:szCs w:val="22"/>
        </w:rPr>
        <w:t>FBC Norman</w:t>
      </w:r>
      <w:r w:rsidRPr="00EB579B">
        <w:rPr>
          <w:rFonts w:ascii="HK Grotesk" w:eastAsia="Calibri" w:hAnsi="HK Grotesk" w:cs="Times New Roman"/>
          <w:sz w:val="22"/>
          <w:szCs w:val="22"/>
        </w:rPr>
        <w:t xml:space="preserve"> and will need to bring an air mattress and bedding. </w:t>
      </w:r>
    </w:p>
    <w:p w14:paraId="7DA5109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Participants have to be dropped off/picked up or drive to/from the host church at the beginning and end of the project. </w:t>
      </w:r>
    </w:p>
    <w:p w14:paraId="40798795"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buses during the project. </w:t>
      </w:r>
    </w:p>
    <w:p w14:paraId="1153312E" w14:textId="6CFA7B09" w:rsidR="00F1052C"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show and share the Gospel by serving and praying with clients at the Mission Center, assisting the needy/homeless, canvasing communities, hosting block party events, putting on a VBS, etc.</w:t>
      </w:r>
    </w:p>
    <w:p w14:paraId="604F0732" w14:textId="77777777" w:rsidR="00642896" w:rsidRPr="00EB579B" w:rsidRDefault="00642896" w:rsidP="00642896">
      <w:pPr>
        <w:ind w:left="720"/>
        <w:contextualSpacing/>
        <w:rPr>
          <w:rFonts w:ascii="HK Grotesk" w:eastAsia="Calibri" w:hAnsi="HK Grotesk" w:cs="Times New Roman"/>
          <w:sz w:val="22"/>
          <w:szCs w:val="22"/>
        </w:rPr>
      </w:pPr>
    </w:p>
    <w:p w14:paraId="597FD07D" w14:textId="77777777" w:rsidR="00642896" w:rsidRPr="00EB579B" w:rsidRDefault="00642896" w:rsidP="00642896">
      <w:pPr>
        <w:rPr>
          <w:rFonts w:ascii="HK Grotesk" w:eastAsia="Calibri" w:hAnsi="HK Grotesk" w:cs="Times New Roman"/>
          <w:caps/>
          <w:sz w:val="22"/>
          <w:szCs w:val="22"/>
        </w:rPr>
      </w:pPr>
      <w:hyperlink r:id="rId14" w:history="1">
        <w:r w:rsidRPr="00EB579B">
          <w:rPr>
            <w:rStyle w:val="Hyperlink"/>
            <w:rFonts w:ascii="HK Grotesk" w:eastAsia="Calibri" w:hAnsi="HK Grotesk" w:cs="Times New Roman"/>
            <w:caps/>
            <w:sz w:val="28"/>
            <w:szCs w:val="22"/>
          </w:rPr>
          <w:t>Seattle</w:t>
        </w:r>
      </w:hyperlink>
      <w:r w:rsidRPr="00EB579B">
        <w:rPr>
          <w:rFonts w:ascii="HK Grotesk" w:eastAsia="Calibri" w:hAnsi="HK Grotesk" w:cs="Times New Roman"/>
          <w:caps/>
          <w:sz w:val="22"/>
          <w:szCs w:val="22"/>
        </w:rPr>
        <w:t xml:space="preserve"> </w:t>
      </w:r>
      <w:r w:rsidRPr="00EB579B">
        <w:rPr>
          <w:rFonts w:ascii="HK Grotesk" w:eastAsia="Calibri" w:hAnsi="HK Grotesk" w:cs="Times New Roman"/>
          <w:sz w:val="22"/>
          <w:szCs w:val="22"/>
        </w:rPr>
        <w:t>(Ju</w:t>
      </w:r>
      <w:r>
        <w:rPr>
          <w:rFonts w:ascii="HK Grotesk" w:eastAsia="Calibri" w:hAnsi="HK Grotesk" w:cs="Times New Roman"/>
          <w:sz w:val="22"/>
          <w:szCs w:val="22"/>
        </w:rPr>
        <w:t>ne</w:t>
      </w:r>
      <w:r w:rsidRPr="00EB579B">
        <w:rPr>
          <w:rFonts w:ascii="HK Grotesk" w:eastAsia="Calibri" w:hAnsi="HK Grotesk" w:cs="Times New Roman"/>
          <w:sz w:val="22"/>
          <w:szCs w:val="22"/>
        </w:rPr>
        <w:t xml:space="preserve"> </w:t>
      </w:r>
      <w:r>
        <w:rPr>
          <w:rFonts w:ascii="HK Grotesk" w:eastAsia="Calibri" w:hAnsi="HK Grotesk" w:cs="Times New Roman"/>
          <w:sz w:val="22"/>
          <w:szCs w:val="22"/>
        </w:rPr>
        <w:t>22</w:t>
      </w:r>
      <w:r w:rsidRPr="00EB579B">
        <w:rPr>
          <w:rFonts w:ascii="HK Grotesk" w:eastAsia="Calibri" w:hAnsi="HK Grotesk" w:cs="Times New Roman"/>
          <w:sz w:val="22"/>
          <w:szCs w:val="22"/>
        </w:rPr>
        <w:t>-</w:t>
      </w:r>
      <w:r>
        <w:rPr>
          <w:rFonts w:ascii="HK Grotesk" w:eastAsia="Calibri" w:hAnsi="HK Grotesk" w:cs="Times New Roman"/>
          <w:sz w:val="22"/>
          <w:szCs w:val="22"/>
        </w:rPr>
        <w:t>2</w:t>
      </w:r>
      <w:r w:rsidRPr="00EB579B">
        <w:rPr>
          <w:rFonts w:ascii="HK Grotesk" w:eastAsia="Calibri" w:hAnsi="HK Grotesk" w:cs="Times New Roman"/>
          <w:sz w:val="22"/>
          <w:szCs w:val="22"/>
        </w:rPr>
        <w:t>8) $1000</w:t>
      </w:r>
    </w:p>
    <w:p w14:paraId="176E20FB" w14:textId="77777777" w:rsidR="00642896" w:rsidRPr="00EB579B" w:rsidRDefault="00642896" w:rsidP="00642896">
      <w:pPr>
        <w:rPr>
          <w:rFonts w:ascii="HK Grotesk" w:eastAsia="Calibri" w:hAnsi="HK Grotesk" w:cs="Times New Roman"/>
          <w:sz w:val="22"/>
          <w:szCs w:val="22"/>
        </w:rPr>
      </w:pPr>
      <w:r w:rsidRPr="00EB579B">
        <w:rPr>
          <w:rFonts w:ascii="HK Grotesk" w:eastAsia="Calibri" w:hAnsi="HK Grotesk" w:cs="Times New Roman"/>
          <w:sz w:val="22"/>
          <w:szCs w:val="22"/>
        </w:rPr>
        <w:t xml:space="preserve">Seattle is one of the fastest growing cities in the US and is home to the Space Needle, Pike Place Market, Starbucks, Microsoft, Mount Rainier, and more. </w:t>
      </w:r>
      <w:proofErr w:type="gramStart"/>
      <w:r w:rsidRPr="00EB579B">
        <w:rPr>
          <w:rFonts w:ascii="HK Grotesk" w:eastAsia="Calibri" w:hAnsi="HK Grotesk" w:cs="Times New Roman"/>
          <w:sz w:val="22"/>
          <w:szCs w:val="22"/>
        </w:rPr>
        <w:t>It’s</w:t>
      </w:r>
      <w:proofErr w:type="gramEnd"/>
      <w:r w:rsidRPr="00EB579B">
        <w:rPr>
          <w:rFonts w:ascii="HK Grotesk" w:eastAsia="Calibri" w:hAnsi="HK Grotesk" w:cs="Times New Roman"/>
          <w:sz w:val="22"/>
          <w:szCs w:val="22"/>
        </w:rPr>
        <w:t xml:space="preserve"> also known as a city that most people move to in order to run away from tradition Christian values. Join our team as we “run to them” this summer to show and share the Gospel through various outreach projects in partnerships with local churches. </w:t>
      </w:r>
    </w:p>
    <w:p w14:paraId="76F4014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15" w:history="1">
        <w:r w:rsidRPr="00EB579B">
          <w:rPr>
            <w:rFonts w:ascii="HK Grotesk" w:eastAsia="Calibri" w:hAnsi="HK Grotesk" w:cs="Times New Roman"/>
            <w:color w:val="0563C1"/>
            <w:sz w:val="22"/>
            <w:szCs w:val="22"/>
            <w:u w:val="single"/>
          </w:rPr>
          <w:t>North American Mission Board</w:t>
        </w:r>
      </w:hyperlink>
      <w:r>
        <w:rPr>
          <w:rFonts w:ascii="HK Grotesk" w:eastAsia="Calibri" w:hAnsi="HK Grotesk" w:cs="Times New Roman"/>
          <w:sz w:val="22"/>
          <w:szCs w:val="22"/>
        </w:rPr>
        <w:t xml:space="preserve"> and the </w:t>
      </w:r>
      <w:hyperlink r:id="rId16" w:history="1">
        <w:r w:rsidRPr="00A2560B">
          <w:rPr>
            <w:rStyle w:val="Hyperlink"/>
            <w:rFonts w:ascii="HK Grotesk" w:eastAsia="Calibri" w:hAnsi="HK Grotesk" w:cs="Times New Roman"/>
            <w:sz w:val="22"/>
            <w:szCs w:val="22"/>
          </w:rPr>
          <w:t>NW Baptist Convention.</w:t>
        </w:r>
      </w:hyperlink>
      <w:r>
        <w:rPr>
          <w:rFonts w:ascii="HK Grotesk" w:eastAsia="Calibri" w:hAnsi="HK Grotesk" w:cs="Times New Roman"/>
          <w:sz w:val="22"/>
          <w:szCs w:val="22"/>
        </w:rPr>
        <w:t xml:space="preserve"> </w:t>
      </w:r>
    </w:p>
    <w:p w14:paraId="09E2785C"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staying in dorms</w:t>
      </w:r>
      <w:r>
        <w:rPr>
          <w:rFonts w:ascii="HK Grotesk" w:eastAsia="Calibri" w:hAnsi="HK Grotesk" w:cs="Times New Roman"/>
          <w:sz w:val="22"/>
          <w:szCs w:val="22"/>
        </w:rPr>
        <w:t xml:space="preserve"> at Seattle Pacific University or hotels. </w:t>
      </w:r>
    </w:p>
    <w:p w14:paraId="50301A4B"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606D83EA"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646A8B96"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ministering to the </w:t>
      </w:r>
      <w:hyperlink r:id="rId17" w:history="1">
        <w:r w:rsidRPr="00EB579B">
          <w:rPr>
            <w:rFonts w:ascii="HK Grotesk" w:eastAsia="Calibri" w:hAnsi="HK Grotesk" w:cs="Times New Roman"/>
            <w:color w:val="0563C1"/>
            <w:sz w:val="22"/>
            <w:szCs w:val="22"/>
            <w:u w:val="single"/>
          </w:rPr>
          <w:t>homeless</w:t>
        </w:r>
      </w:hyperlink>
      <w:r w:rsidRPr="00EB579B">
        <w:rPr>
          <w:rFonts w:ascii="HK Grotesk" w:eastAsia="Calibri" w:hAnsi="HK Grotesk" w:cs="Times New Roman"/>
          <w:sz w:val="22"/>
          <w:szCs w:val="22"/>
        </w:rPr>
        <w:t xml:space="preserve">, working in schools, setting up for church services and events, college campus ministry, doing creative outreach experiences, etc. </w:t>
      </w:r>
    </w:p>
    <w:p w14:paraId="6679E2B1" w14:textId="77777777" w:rsidR="00642896" w:rsidRPr="00EB579B" w:rsidRDefault="00642896" w:rsidP="00642896">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F926137" w14:textId="77777777" w:rsidR="00F1052C" w:rsidRPr="00EB579B" w:rsidRDefault="00F1052C" w:rsidP="00F1052C">
      <w:pPr>
        <w:rPr>
          <w:rFonts w:ascii="HK Grotesk" w:eastAsia="Calibri" w:hAnsi="HK Grotesk" w:cs="Times New Roman"/>
          <w:sz w:val="20"/>
          <w:szCs w:val="22"/>
        </w:rPr>
      </w:pPr>
    </w:p>
    <w:p w14:paraId="6DA85AF6" w14:textId="03517DAD" w:rsidR="00DB75D6" w:rsidRPr="00EB579B" w:rsidRDefault="00247951" w:rsidP="00DB75D6">
      <w:pPr>
        <w:rPr>
          <w:rFonts w:ascii="HK Grotesk" w:eastAsia="Calibri" w:hAnsi="HK Grotesk" w:cs="Times New Roman"/>
          <w:caps/>
          <w:sz w:val="22"/>
          <w:szCs w:val="22"/>
        </w:rPr>
      </w:pPr>
      <w:hyperlink r:id="rId18" w:history="1">
        <w:r w:rsidR="00DB75D6" w:rsidRPr="00EB579B">
          <w:rPr>
            <w:rStyle w:val="Hyperlink"/>
            <w:rFonts w:ascii="HK Grotesk" w:eastAsia="Calibri" w:hAnsi="HK Grotesk" w:cs="Times New Roman"/>
            <w:caps/>
            <w:sz w:val="28"/>
            <w:szCs w:val="22"/>
          </w:rPr>
          <w:t>UTAH</w:t>
        </w:r>
      </w:hyperlink>
      <w:r w:rsidR="00DB75D6" w:rsidRPr="00EB579B">
        <w:rPr>
          <w:rFonts w:ascii="HK Grotesk" w:eastAsia="Calibri" w:hAnsi="HK Grotesk" w:cs="Times New Roman"/>
          <w:caps/>
          <w:sz w:val="22"/>
          <w:szCs w:val="22"/>
        </w:rPr>
        <w:t xml:space="preserve"> </w:t>
      </w:r>
      <w:r w:rsidR="00DB75D6"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4-30</w:t>
      </w:r>
      <w:r w:rsidR="00DB75D6" w:rsidRPr="00EB579B">
        <w:rPr>
          <w:rFonts w:ascii="HK Grotesk" w:eastAsia="Calibri" w:hAnsi="HK Grotesk" w:cs="Times New Roman"/>
          <w:sz w:val="22"/>
          <w:szCs w:val="22"/>
        </w:rPr>
        <w:t>) $1000</w:t>
      </w:r>
    </w:p>
    <w:p w14:paraId="6EB6835B" w14:textId="77777777" w:rsidR="00CB0E3B" w:rsidRPr="00EB579B" w:rsidRDefault="00CB0E3B" w:rsidP="00CB0E3B">
      <w:pPr>
        <w:rPr>
          <w:rStyle w:val="A16"/>
          <w:rFonts w:ascii="HK Grotesk" w:hAnsi="HK Grotesk" w:cstheme="minorHAnsi"/>
          <w:sz w:val="24"/>
          <w:szCs w:val="24"/>
        </w:rPr>
      </w:pPr>
      <w:r w:rsidRPr="00EB579B">
        <w:rPr>
          <w:rStyle w:val="A16"/>
          <w:rFonts w:ascii="HK Grotesk" w:hAnsi="HK Grotesk" w:cstheme="minorBidi"/>
          <w:color w:val="auto"/>
          <w:sz w:val="24"/>
          <w:szCs w:val="24"/>
        </w:rPr>
        <w:t xml:space="preserve">Utah has incredible natural beauty with its amazing mountain ranges, and is home to some of the kindest people anywhere. Salt Lake City is the largest city in the state as well as the world headquarters for The Church of Jesus Christ of Latter-day Saints. Despite its reputation as a religious city, there is only one Southern Baptist church per 40,460 people. Sadly, over 97% of the people do not know Jesus as Lord. Our team will be </w:t>
      </w:r>
      <w:r w:rsidRPr="00EB579B">
        <w:rPr>
          <w:rStyle w:val="A16"/>
          <w:rFonts w:ascii="HK Grotesk" w:hAnsi="HK Grotesk" w:cstheme="minorHAnsi"/>
          <w:color w:val="auto"/>
          <w:sz w:val="24"/>
          <w:szCs w:val="24"/>
        </w:rPr>
        <w:t>hosting block parties, engaging neighbors, and reaching thousands of homes with news about a brand-new church plant starting from one of our very own Oklahoma church planters.</w:t>
      </w:r>
    </w:p>
    <w:p w14:paraId="6ADA1ACA"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partnering with the </w:t>
      </w:r>
      <w:hyperlink r:id="rId19" w:history="1">
        <w:r w:rsidRPr="00EB579B">
          <w:rPr>
            <w:rFonts w:ascii="HK Grotesk" w:eastAsia="Calibri" w:hAnsi="HK Grotesk" w:cstheme="minorHAnsi"/>
            <w:color w:val="0563C1"/>
            <w:u w:val="single"/>
          </w:rPr>
          <w:t>North American Mission Board</w:t>
        </w:r>
      </w:hyperlink>
      <w:r w:rsidRPr="00EB579B">
        <w:rPr>
          <w:rFonts w:ascii="HK Grotesk" w:eastAsia="Calibri" w:hAnsi="HK Grotesk" w:cstheme="minorHAnsi"/>
        </w:rPr>
        <w:t xml:space="preserve">. </w:t>
      </w:r>
    </w:p>
    <w:p w14:paraId="4C42A467" w14:textId="77777777" w:rsidR="00321DEB" w:rsidRPr="00EB579B" w:rsidRDefault="00321DEB" w:rsidP="00321DEB">
      <w:pPr>
        <w:numPr>
          <w:ilvl w:val="0"/>
          <w:numId w:val="1"/>
        </w:numPr>
        <w:contextualSpacing/>
        <w:rPr>
          <w:rFonts w:ascii="HK Grotesk" w:eastAsia="Times New Roman" w:hAnsi="HK Grotesk" w:cstheme="minorHAnsi"/>
          <w:color w:val="000000"/>
        </w:rPr>
      </w:pPr>
      <w:r w:rsidRPr="00EB579B">
        <w:rPr>
          <w:rFonts w:ascii="HK Grotesk" w:eastAsia="Calibri" w:hAnsi="HK Grotesk" w:cstheme="minorHAnsi"/>
        </w:rPr>
        <w:t xml:space="preserve">Teams will be </w:t>
      </w:r>
      <w:r w:rsidRPr="00EB579B">
        <w:rPr>
          <w:rFonts w:ascii="HK Grotesk" w:eastAsia="Times New Roman" w:hAnsi="HK Grotesk" w:cstheme="minorHAnsi"/>
          <w:color w:val="000000"/>
        </w:rPr>
        <w:t xml:space="preserve">staying in a hotel </w:t>
      </w:r>
    </w:p>
    <w:p w14:paraId="33A9E859"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transported around the city via vans.  </w:t>
      </w:r>
    </w:p>
    <w:p w14:paraId="18436B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Teams will be working with a church planter in various projects to move their ministries forward and share the Gospel. </w:t>
      </w:r>
    </w:p>
    <w:p w14:paraId="6D803783"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Calibri" w:hAnsi="HK Grotesk" w:cstheme="minorHAnsi"/>
        </w:rPr>
        <w:t xml:space="preserve">Students will be helping with worship gatherings, </w:t>
      </w:r>
      <w:r w:rsidRPr="00EB579B">
        <w:rPr>
          <w:rFonts w:ascii="HK Grotesk" w:eastAsia="Times New Roman" w:hAnsi="HK Grotesk" w:cstheme="minorHAnsi"/>
        </w:rPr>
        <w:t>delivering church information to thousands of homes</w:t>
      </w:r>
      <w:r w:rsidRPr="00EB579B">
        <w:rPr>
          <w:rFonts w:ascii="HK Grotesk" w:eastAsia="Calibri" w:hAnsi="HK Grotesk" w:cstheme="minorHAnsi"/>
        </w:rPr>
        <w:t xml:space="preserve">, </w:t>
      </w:r>
      <w:r w:rsidRPr="00EB579B">
        <w:rPr>
          <w:rFonts w:ascii="HK Grotesk" w:eastAsia="Times New Roman" w:hAnsi="HK Grotesk" w:cstheme="minorHAnsi"/>
        </w:rPr>
        <w:t xml:space="preserve">host multiple neighborhood block Parties, etc. </w:t>
      </w:r>
    </w:p>
    <w:p w14:paraId="6ADE7BE5" w14:textId="77777777" w:rsidR="00321DEB" w:rsidRPr="00EB579B" w:rsidRDefault="00321DEB" w:rsidP="00321DEB">
      <w:pPr>
        <w:numPr>
          <w:ilvl w:val="0"/>
          <w:numId w:val="1"/>
        </w:numPr>
        <w:contextualSpacing/>
        <w:rPr>
          <w:rFonts w:ascii="HK Grotesk" w:eastAsia="Calibri" w:hAnsi="HK Grotesk" w:cstheme="minorHAnsi"/>
        </w:rPr>
      </w:pPr>
      <w:r w:rsidRPr="00EB579B">
        <w:rPr>
          <w:rFonts w:ascii="HK Grotesk" w:eastAsia="Times New Roman" w:hAnsi="HK Grotesk" w:cstheme="minorHAnsi"/>
        </w:rPr>
        <w:t xml:space="preserve">The work will be focused on making the </w:t>
      </w:r>
      <w:hyperlink r:id="rId20" w:history="1">
        <w:r w:rsidRPr="00EB579B">
          <w:rPr>
            <w:rStyle w:val="Hyperlink"/>
            <w:rFonts w:ascii="HK Grotesk" w:eastAsia="Times New Roman" w:hAnsi="HK Grotesk" w:cstheme="minorHAnsi"/>
          </w:rPr>
          <w:t>new church plants</w:t>
        </w:r>
      </w:hyperlink>
      <w:r w:rsidRPr="00EB579B">
        <w:rPr>
          <w:rFonts w:ascii="HK Grotesk" w:eastAsia="Times New Roman" w:hAnsi="HK Grotesk" w:cstheme="minorHAnsi"/>
        </w:rPr>
        <w:t xml:space="preserve"> official launch a success. </w:t>
      </w:r>
    </w:p>
    <w:p w14:paraId="74440230" w14:textId="77777777" w:rsidR="00CB0E3B" w:rsidRPr="00EB579B" w:rsidRDefault="00321DEB" w:rsidP="00EB579B">
      <w:pPr>
        <w:numPr>
          <w:ilvl w:val="0"/>
          <w:numId w:val="1"/>
        </w:numPr>
        <w:contextualSpacing/>
        <w:rPr>
          <w:rFonts w:ascii="HK Grotesk" w:eastAsia="Calibri" w:hAnsi="HK Grotesk" w:cs="Times New Roman"/>
          <w:caps/>
          <w:sz w:val="28"/>
          <w:szCs w:val="22"/>
        </w:rPr>
      </w:pPr>
      <w:r w:rsidRPr="00EB579B">
        <w:rPr>
          <w:rFonts w:ascii="HK Grotesk" w:eastAsia="Calibri" w:hAnsi="HK Grotesk" w:cstheme="minorHAnsi"/>
        </w:rPr>
        <w:t xml:space="preserve">The group will have a fun day exploring the city. </w:t>
      </w:r>
    </w:p>
    <w:p w14:paraId="7014F155" w14:textId="77777777" w:rsidR="00CB0E3B" w:rsidRPr="00EB579B" w:rsidRDefault="00CB0E3B" w:rsidP="00F1052C">
      <w:pPr>
        <w:rPr>
          <w:rFonts w:ascii="HK Grotesk" w:eastAsia="Calibri" w:hAnsi="HK Grotesk" w:cs="Times New Roman"/>
          <w:caps/>
          <w:sz w:val="28"/>
          <w:szCs w:val="22"/>
        </w:rPr>
      </w:pPr>
    </w:p>
    <w:p w14:paraId="29C3407B" w14:textId="77777777" w:rsidR="00642896" w:rsidRDefault="00642896" w:rsidP="00F1052C"/>
    <w:p w14:paraId="46CD3B9E" w14:textId="77777777" w:rsidR="00642896" w:rsidRDefault="00642896" w:rsidP="00F1052C"/>
    <w:p w14:paraId="6E7B3A7E" w14:textId="428D6E4C" w:rsidR="00F1052C" w:rsidRPr="00EB579B" w:rsidRDefault="00247951" w:rsidP="00F1052C">
      <w:pPr>
        <w:rPr>
          <w:rFonts w:ascii="HK Grotesk" w:eastAsia="Calibri" w:hAnsi="HK Grotesk" w:cs="Times New Roman"/>
          <w:caps/>
          <w:sz w:val="22"/>
          <w:szCs w:val="22"/>
        </w:rPr>
      </w:pPr>
      <w:hyperlink r:id="rId21" w:history="1">
        <w:r w:rsidR="00F1052C" w:rsidRPr="00EB579B">
          <w:rPr>
            <w:rStyle w:val="Hyperlink"/>
            <w:rFonts w:ascii="HK Grotesk" w:eastAsia="Calibri" w:hAnsi="HK Grotesk" w:cs="Times New Roman"/>
            <w:caps/>
            <w:sz w:val="28"/>
            <w:szCs w:val="22"/>
          </w:rPr>
          <w:t>Portland</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July</w:t>
      </w:r>
      <w:r w:rsidR="00B026AF">
        <w:rPr>
          <w:rFonts w:ascii="HK Grotesk" w:eastAsia="Calibri" w:hAnsi="HK Grotesk" w:cs="Times New Roman"/>
          <w:sz w:val="22"/>
          <w:szCs w:val="22"/>
        </w:rPr>
        <w:t xml:space="preserve"> 27-Aug 3</w:t>
      </w:r>
      <w:r w:rsidR="00F1052C" w:rsidRPr="00EB579B">
        <w:rPr>
          <w:rFonts w:ascii="HK Grotesk" w:eastAsia="Calibri" w:hAnsi="HK Grotesk" w:cs="Times New Roman"/>
          <w:sz w:val="22"/>
          <w:szCs w:val="22"/>
        </w:rPr>
        <w:t>) $1000</w:t>
      </w:r>
    </w:p>
    <w:p w14:paraId="087FF447"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 xml:space="preserve">It’s the home of hipsters and the largest city in Oregon. Portland has been cited as the least religious city in America. Many of the residents are young, independent thinkers, so for those interested in reaching the next generation, Portland provides the perfect opportunity. You will work alongside passionate church planters to advance the kingdom through park ministry, community projects, and personal evangelism.  </w:t>
      </w:r>
    </w:p>
    <w:p w14:paraId="2FCB0F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2"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w:t>
      </w:r>
    </w:p>
    <w:p w14:paraId="1C0D3599" w14:textId="77777777" w:rsidR="00F1052C" w:rsidRPr="00EB579B" w:rsidRDefault="00F1052C" w:rsidP="00F1052C">
      <w:pPr>
        <w:numPr>
          <w:ilvl w:val="0"/>
          <w:numId w:val="1"/>
        </w:numPr>
        <w:contextualSpacing/>
        <w:rPr>
          <w:rFonts w:ascii="HK Grotesk" w:eastAsia="Times New Roman"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Times New Roman" w:hAnsi="HK Grotesk" w:cs="Times New Roman"/>
          <w:color w:val="000000"/>
          <w:sz w:val="22"/>
          <w:szCs w:val="22"/>
        </w:rPr>
        <w:t xml:space="preserve">staying in the dorms at Portland State University. </w:t>
      </w:r>
    </w:p>
    <w:p w14:paraId="41CDFA2F"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public trains, buses and on foot. </w:t>
      </w:r>
    </w:p>
    <w:p w14:paraId="1603C17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29224E72"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working and having conversations with people in parks, helping set up and serve meals, working in schools, doing creative outreach experiences, coffee shop ministry, face painting, crafts, etc. </w:t>
      </w:r>
    </w:p>
    <w:p w14:paraId="24283F30"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70CCAC3" w14:textId="77777777" w:rsidR="00F1052C" w:rsidRPr="00EB579B" w:rsidRDefault="00F1052C" w:rsidP="00F1052C">
      <w:pPr>
        <w:rPr>
          <w:rFonts w:ascii="HK Grotesk" w:eastAsia="Calibri" w:hAnsi="HK Grotesk" w:cs="Times New Roman"/>
          <w:sz w:val="22"/>
          <w:szCs w:val="22"/>
        </w:rPr>
      </w:pPr>
    </w:p>
    <w:p w14:paraId="1E280E4E" w14:textId="77777777" w:rsidR="004B0E9C" w:rsidRDefault="004B0E9C" w:rsidP="004B0E9C"/>
    <w:p w14:paraId="7F39D6B4" w14:textId="26109509" w:rsidR="004B0E9C" w:rsidRPr="00EB579B" w:rsidRDefault="004B0E9C" w:rsidP="004B0E9C">
      <w:pPr>
        <w:rPr>
          <w:rFonts w:ascii="HK Grotesk" w:eastAsia="Calibri" w:hAnsi="HK Grotesk" w:cs="Times New Roman"/>
          <w:caps/>
          <w:sz w:val="22"/>
          <w:szCs w:val="22"/>
        </w:rPr>
      </w:pPr>
      <w:hyperlink r:id="rId23" w:history="1">
        <w:r>
          <w:rPr>
            <w:rStyle w:val="Hyperlink"/>
            <w:rFonts w:ascii="HK Grotesk" w:eastAsia="Calibri" w:hAnsi="HK Grotesk" w:cs="Times New Roman"/>
            <w:caps/>
            <w:sz w:val="28"/>
            <w:szCs w:val="22"/>
          </w:rPr>
          <w:t>m</w:t>
        </w:r>
        <w:r w:rsidRPr="00EB579B">
          <w:rPr>
            <w:rStyle w:val="Hyperlink"/>
            <w:rFonts w:ascii="HK Grotesk" w:eastAsia="Calibri" w:hAnsi="HK Grotesk" w:cs="Times New Roman"/>
            <w:caps/>
            <w:sz w:val="28"/>
            <w:szCs w:val="22"/>
          </w:rPr>
          <w:t>i</w:t>
        </w:r>
        <w:r>
          <w:rPr>
            <w:rStyle w:val="Hyperlink"/>
            <w:rFonts w:ascii="HK Grotesk" w:eastAsia="Calibri" w:hAnsi="HK Grotesk" w:cs="Times New Roman"/>
            <w:caps/>
            <w:sz w:val="28"/>
            <w:szCs w:val="22"/>
          </w:rPr>
          <w:t>ami</w:t>
        </w:r>
      </w:hyperlink>
      <w:r w:rsidRPr="00EB579B">
        <w:rPr>
          <w:rFonts w:ascii="HK Grotesk" w:eastAsia="Calibri" w:hAnsi="HK Grotesk" w:cs="Times New Roman"/>
          <w:caps/>
          <w:sz w:val="22"/>
          <w:szCs w:val="22"/>
        </w:rPr>
        <w:t xml:space="preserve"> </w:t>
      </w:r>
      <w:r w:rsidRPr="00EB579B">
        <w:rPr>
          <w:rFonts w:ascii="HK Grotesk" w:eastAsia="Calibri" w:hAnsi="HK Grotesk" w:cs="Times New Roman"/>
          <w:sz w:val="22"/>
          <w:szCs w:val="22"/>
        </w:rPr>
        <w:t>(</w:t>
      </w:r>
      <w:r>
        <w:rPr>
          <w:rFonts w:ascii="HK Grotesk" w:eastAsia="Calibri" w:hAnsi="HK Grotesk" w:cs="Times New Roman"/>
          <w:sz w:val="22"/>
          <w:szCs w:val="22"/>
        </w:rPr>
        <w:t>July 2</w:t>
      </w:r>
      <w:r>
        <w:rPr>
          <w:rFonts w:ascii="HK Grotesk" w:eastAsia="Calibri" w:hAnsi="HK Grotesk" w:cs="Times New Roman"/>
          <w:sz w:val="22"/>
          <w:szCs w:val="22"/>
        </w:rPr>
        <w:t>2</w:t>
      </w:r>
      <w:r>
        <w:rPr>
          <w:rFonts w:ascii="HK Grotesk" w:eastAsia="Calibri" w:hAnsi="HK Grotesk" w:cs="Times New Roman"/>
          <w:sz w:val="22"/>
          <w:szCs w:val="22"/>
        </w:rPr>
        <w:t xml:space="preserve">- </w:t>
      </w:r>
      <w:r>
        <w:rPr>
          <w:rFonts w:ascii="HK Grotesk" w:eastAsia="Calibri" w:hAnsi="HK Grotesk" w:cs="Times New Roman"/>
          <w:sz w:val="22"/>
          <w:szCs w:val="22"/>
        </w:rPr>
        <w:t>July 28</w:t>
      </w:r>
      <w:r w:rsidRPr="00EB579B">
        <w:rPr>
          <w:rFonts w:ascii="HK Grotesk" w:eastAsia="Calibri" w:hAnsi="HK Grotesk" w:cs="Times New Roman"/>
          <w:sz w:val="22"/>
          <w:szCs w:val="22"/>
        </w:rPr>
        <w:t>) $1200</w:t>
      </w:r>
    </w:p>
    <w:p w14:paraId="026D7B57" w14:textId="77777777" w:rsidR="004B0E9C" w:rsidRPr="004B0E9C" w:rsidRDefault="004B0E9C" w:rsidP="004B0E9C">
      <w:pPr>
        <w:contextualSpacing/>
        <w:rPr>
          <w:rFonts w:ascii="HK Grotesk" w:eastAsia="Calibri" w:hAnsi="HK Grotesk" w:cs="Times New Roman"/>
          <w:sz w:val="20"/>
          <w:szCs w:val="20"/>
        </w:rPr>
      </w:pPr>
      <w:r w:rsidRPr="004B0E9C">
        <w:rPr>
          <w:rFonts w:ascii="HK Grotesk" w:hAnsi="HK Grotesk" w:cs="Helvetica"/>
          <w:sz w:val="22"/>
          <w:szCs w:val="22"/>
          <w:shd w:val="clear" w:color="auto" w:fill="FFFFFF"/>
        </w:rPr>
        <w:t xml:space="preserve">South Florida is home to 27 of the 400 richest people in America. The region is often viewed as a 76-degree paradise, dripping in </w:t>
      </w:r>
      <w:proofErr w:type="gramStart"/>
      <w:r w:rsidRPr="004B0E9C">
        <w:rPr>
          <w:rFonts w:ascii="HK Grotesk" w:hAnsi="HK Grotesk" w:cs="Helvetica"/>
          <w:sz w:val="22"/>
          <w:szCs w:val="22"/>
          <w:shd w:val="clear" w:color="auto" w:fill="FFFFFF"/>
        </w:rPr>
        <w:t>bling</w:t>
      </w:r>
      <w:proofErr w:type="gramEnd"/>
      <w:r w:rsidRPr="004B0E9C">
        <w:rPr>
          <w:rFonts w:ascii="HK Grotesk" w:hAnsi="HK Grotesk" w:cs="Helvetica"/>
          <w:sz w:val="22"/>
          <w:szCs w:val="22"/>
          <w:shd w:val="clear" w:color="auto" w:fill="FFFFFF"/>
        </w:rPr>
        <w:t xml:space="preserve"> and boasting the best nightclubs, bay-front mansions and flashy cars. It is home to celebrities and pro athletes as well as business moguls and fashion models. But paradoxically, the population of many of its citizens fall below the federal poverty line. Rich or poor, </w:t>
      </w:r>
      <w:proofErr w:type="gramStart"/>
      <w:r w:rsidRPr="004B0E9C">
        <w:rPr>
          <w:rFonts w:ascii="HK Grotesk" w:hAnsi="HK Grotesk" w:cs="Helvetica"/>
          <w:sz w:val="22"/>
          <w:szCs w:val="22"/>
          <w:shd w:val="clear" w:color="auto" w:fill="FFFFFF"/>
        </w:rPr>
        <w:t>famous</w:t>
      </w:r>
      <w:proofErr w:type="gramEnd"/>
      <w:r w:rsidRPr="004B0E9C">
        <w:rPr>
          <w:rFonts w:ascii="HK Grotesk" w:hAnsi="HK Grotesk" w:cs="Helvetica"/>
          <w:sz w:val="22"/>
          <w:szCs w:val="22"/>
          <w:shd w:val="clear" w:color="auto" w:fill="FFFFFF"/>
        </w:rPr>
        <w:t xml:space="preserve"> or not so much, one thing is certain: The people of South Florida need Christ. In this dense population zone, 79% of the population is lost. Join us in Miami as we partner with church planters to offer something beyond what money can buy, which is real hope in the good news of Christ!</w:t>
      </w:r>
    </w:p>
    <w:p w14:paraId="648CCE3D" w14:textId="5D5F1CAD" w:rsidR="00642896" w:rsidRPr="00642896" w:rsidRDefault="00642896" w:rsidP="00642896">
      <w:pPr>
        <w:pStyle w:val="ListParagraph"/>
        <w:numPr>
          <w:ilvl w:val="0"/>
          <w:numId w:val="1"/>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partnering with the North American Mission Board.</w:t>
      </w:r>
    </w:p>
    <w:p w14:paraId="08D0EF47"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staying in a hotel</w:t>
      </w:r>
    </w:p>
    <w:p w14:paraId="5278269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transported around the city via vans.</w:t>
      </w:r>
    </w:p>
    <w:p w14:paraId="666D911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eams will be working with a church planter in various projects to move their ministries forward and share the Gospel.</w:t>
      </w:r>
    </w:p>
    <w:p w14:paraId="14636969"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Students will be helping with worship gatherings, delivering church information to homes, host multiple neighborhood block Parties, etc.</w:t>
      </w:r>
    </w:p>
    <w:p w14:paraId="44CF9D03" w14:textId="77777777" w:rsidR="00642896" w:rsidRPr="00642896" w:rsidRDefault="00642896" w:rsidP="00642896">
      <w:pPr>
        <w:numPr>
          <w:ilvl w:val="0"/>
          <w:numId w:val="4"/>
        </w:numPr>
        <w:textAlignment w:val="baseline"/>
        <w:rPr>
          <w:rFonts w:ascii="HK Grotesk" w:eastAsia="Times New Roman" w:hAnsi="HK Grotesk" w:cs="Helvetica"/>
          <w:sz w:val="22"/>
          <w:szCs w:val="22"/>
        </w:rPr>
      </w:pPr>
      <w:r w:rsidRPr="00642896">
        <w:rPr>
          <w:rFonts w:ascii="HK Grotesk" w:eastAsia="Times New Roman" w:hAnsi="HK Grotesk" w:cs="Helvetica"/>
          <w:sz w:val="22"/>
          <w:szCs w:val="22"/>
        </w:rPr>
        <w:t>The group will have a fun day exploring the city.</w:t>
      </w:r>
    </w:p>
    <w:p w14:paraId="39B18F15" w14:textId="77777777" w:rsidR="00F1052C" w:rsidRPr="00EB579B" w:rsidRDefault="00F1052C" w:rsidP="00F1052C">
      <w:pPr>
        <w:ind w:left="720"/>
        <w:contextualSpacing/>
        <w:rPr>
          <w:rFonts w:ascii="HK Grotesk" w:eastAsia="Calibri" w:hAnsi="HK Grotesk" w:cs="Times New Roman"/>
          <w:sz w:val="22"/>
          <w:szCs w:val="22"/>
        </w:rPr>
      </w:pPr>
    </w:p>
    <w:p w14:paraId="6579A39B" w14:textId="7F42AE45" w:rsidR="00F1052C" w:rsidRPr="00EB579B" w:rsidRDefault="00247951" w:rsidP="00F1052C">
      <w:pPr>
        <w:rPr>
          <w:rFonts w:ascii="HK Grotesk" w:eastAsia="Calibri" w:hAnsi="HK Grotesk" w:cs="Times New Roman"/>
          <w:caps/>
          <w:sz w:val="22"/>
          <w:szCs w:val="22"/>
        </w:rPr>
      </w:pPr>
      <w:hyperlink r:id="rId24" w:history="1">
        <w:r w:rsidR="00F1052C" w:rsidRPr="00EB579B">
          <w:rPr>
            <w:rStyle w:val="Hyperlink"/>
            <w:rFonts w:ascii="HK Grotesk" w:eastAsia="Calibri" w:hAnsi="HK Grotesk" w:cs="Times New Roman"/>
            <w:caps/>
            <w:sz w:val="28"/>
            <w:szCs w:val="22"/>
          </w:rPr>
          <w:t>New york city</w:t>
        </w:r>
      </w:hyperlink>
      <w:r w:rsidR="00F1052C" w:rsidRPr="00EB579B">
        <w:rPr>
          <w:rFonts w:ascii="HK Grotesk" w:eastAsia="Calibri" w:hAnsi="HK Grotesk" w:cs="Times New Roman"/>
          <w:caps/>
          <w:sz w:val="22"/>
          <w:szCs w:val="22"/>
        </w:rPr>
        <w:t xml:space="preserve"> </w:t>
      </w:r>
      <w:r w:rsidR="00F1052C" w:rsidRPr="00EB579B">
        <w:rPr>
          <w:rFonts w:ascii="HK Grotesk" w:eastAsia="Calibri" w:hAnsi="HK Grotesk" w:cs="Times New Roman"/>
          <w:sz w:val="22"/>
          <w:szCs w:val="22"/>
        </w:rPr>
        <w:t>(</w:t>
      </w:r>
      <w:r w:rsidR="00B026AF">
        <w:rPr>
          <w:rFonts w:ascii="HK Grotesk" w:eastAsia="Calibri" w:hAnsi="HK Grotesk" w:cs="Times New Roman"/>
          <w:sz w:val="22"/>
          <w:szCs w:val="22"/>
        </w:rPr>
        <w:t>July 29- Aug 4</w:t>
      </w:r>
      <w:r w:rsidR="00F1052C" w:rsidRPr="00EB579B">
        <w:rPr>
          <w:rFonts w:ascii="HK Grotesk" w:eastAsia="Calibri" w:hAnsi="HK Grotesk" w:cs="Times New Roman"/>
          <w:sz w:val="22"/>
          <w:szCs w:val="22"/>
        </w:rPr>
        <w:t>) $1200</w:t>
      </w:r>
    </w:p>
    <w:p w14:paraId="068664A1" w14:textId="77777777" w:rsidR="00F1052C" w:rsidRPr="00EB579B" w:rsidRDefault="00F1052C" w:rsidP="00F1052C">
      <w:pPr>
        <w:rPr>
          <w:rFonts w:ascii="HK Grotesk" w:eastAsia="Calibri" w:hAnsi="HK Grotesk" w:cs="Times New Roman"/>
          <w:sz w:val="22"/>
          <w:szCs w:val="22"/>
        </w:rPr>
      </w:pPr>
      <w:r w:rsidRPr="00EB579B">
        <w:rPr>
          <w:rFonts w:ascii="HK Grotesk" w:eastAsia="Calibri" w:hAnsi="HK Grotesk" w:cs="Times New Roman"/>
          <w:sz w:val="22"/>
          <w:szCs w:val="22"/>
        </w:rPr>
        <w:t>New York City is the largest city in the US and is one of the most influential cities in history. With over 800 languages spoken daily and people from every corner of the world it is a strategic place to end global lostness. Work alongside North American Mission Board church planters from Oklahoma serving in New York City to advance the kingdom through community projects, street evangelism, and local church events.</w:t>
      </w:r>
    </w:p>
    <w:p w14:paraId="6CCF1681"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25" w:history="1">
        <w:r w:rsidRPr="00EB579B">
          <w:rPr>
            <w:rFonts w:ascii="HK Grotesk" w:eastAsia="Calibri" w:hAnsi="HK Grotesk" w:cs="Times New Roman"/>
            <w:color w:val="0563C1"/>
            <w:sz w:val="22"/>
            <w:szCs w:val="22"/>
            <w:u w:val="single"/>
          </w:rPr>
          <w:t>North American Mission Board</w:t>
        </w:r>
      </w:hyperlink>
      <w:r w:rsidRPr="00EB579B">
        <w:rPr>
          <w:rFonts w:ascii="HK Grotesk" w:eastAsia="Calibri" w:hAnsi="HK Grotesk" w:cs="Times New Roman"/>
          <w:sz w:val="22"/>
          <w:szCs w:val="22"/>
        </w:rPr>
        <w:t xml:space="preserve">, and </w:t>
      </w:r>
      <w:hyperlink r:id="rId26" w:history="1">
        <w:r w:rsidRPr="00EB579B">
          <w:rPr>
            <w:rFonts w:ascii="HK Grotesk" w:eastAsia="Calibri" w:hAnsi="HK Grotesk" w:cs="Times New Roman"/>
            <w:color w:val="0563C1"/>
            <w:sz w:val="22"/>
            <w:szCs w:val="22"/>
            <w:u w:val="single"/>
          </w:rPr>
          <w:t>Everlasting Church</w:t>
        </w:r>
      </w:hyperlink>
      <w:r w:rsidRPr="00EB579B">
        <w:rPr>
          <w:rFonts w:ascii="HK Grotesk" w:eastAsia="Calibri" w:hAnsi="HK Grotesk" w:cs="Times New Roman"/>
          <w:color w:val="0563C1"/>
          <w:sz w:val="22"/>
          <w:szCs w:val="22"/>
          <w:u w:val="single"/>
        </w:rPr>
        <w:t>.</w:t>
      </w:r>
    </w:p>
    <w:p w14:paraId="5F9F3E89" w14:textId="1DD18788"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w:t>
      </w:r>
      <w:r w:rsidR="00642896">
        <w:rPr>
          <w:rFonts w:ascii="HK Grotesk" w:eastAsia="Calibri" w:hAnsi="HK Grotesk" w:cs="Times New Roman"/>
          <w:sz w:val="22"/>
          <w:szCs w:val="22"/>
        </w:rPr>
        <w:t xml:space="preserve">at the Metro New York Baptist Association. </w:t>
      </w:r>
    </w:p>
    <w:p w14:paraId="7B2EE85B"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subways, and on foot.  </w:t>
      </w:r>
    </w:p>
    <w:p w14:paraId="5194DC0D"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church planters in various projects to move their ministries forward and share the Gospel. </w:t>
      </w:r>
    </w:p>
    <w:p w14:paraId="56CAB544" w14:textId="77777777" w:rsidR="00F1052C" w:rsidRPr="00EB579B" w:rsidRDefault="00F1052C" w:rsidP="00F1052C">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Students will be working and having conversations with people in parks, setting up for church services and events, doing creative outreach experiences, various community projects, street evangelism, and local church events.</w:t>
      </w:r>
    </w:p>
    <w:p w14:paraId="3998C3AD" w14:textId="77777777" w:rsidR="00F87ED1" w:rsidRDefault="00F1052C" w:rsidP="00CB0E3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349792C0" w14:textId="77777777" w:rsidR="004F3352" w:rsidRPr="00EB579B" w:rsidRDefault="004F3352" w:rsidP="004F3352">
      <w:pPr>
        <w:ind w:left="720"/>
        <w:contextualSpacing/>
        <w:rPr>
          <w:rFonts w:ascii="HK Grotesk" w:eastAsia="Calibri" w:hAnsi="HK Grotesk" w:cs="Times New Roman"/>
          <w:sz w:val="22"/>
          <w:szCs w:val="22"/>
        </w:rPr>
      </w:pPr>
    </w:p>
    <w:p w14:paraId="35E58D7E" w14:textId="755FDBFD" w:rsidR="00EB579B" w:rsidRPr="00EB579B" w:rsidRDefault="00247951" w:rsidP="00EB579B">
      <w:pPr>
        <w:rPr>
          <w:rFonts w:ascii="HK Grotesk" w:eastAsia="Calibri" w:hAnsi="HK Grotesk" w:cs="Times New Roman"/>
          <w:caps/>
          <w:sz w:val="22"/>
          <w:szCs w:val="22"/>
        </w:rPr>
      </w:pPr>
      <w:hyperlink r:id="rId27" w:history="1">
        <w:r w:rsidR="00EB579B" w:rsidRPr="00066E4C">
          <w:rPr>
            <w:rStyle w:val="Hyperlink"/>
            <w:rFonts w:ascii="HK Grotesk" w:eastAsia="Calibri" w:hAnsi="HK Grotesk" w:cs="Times New Roman"/>
            <w:caps/>
            <w:sz w:val="28"/>
            <w:szCs w:val="22"/>
          </w:rPr>
          <w:t>Edmonton,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June 2</w:t>
      </w:r>
      <w:r w:rsidR="00B026AF">
        <w:rPr>
          <w:rFonts w:ascii="HK Grotesk" w:eastAsia="Calibri" w:hAnsi="HK Grotesk" w:cs="Times New Roman"/>
          <w:sz w:val="22"/>
          <w:szCs w:val="22"/>
        </w:rPr>
        <w:t>2</w:t>
      </w:r>
      <w:r w:rsidR="00EB579B" w:rsidRPr="00EB579B">
        <w:rPr>
          <w:rFonts w:ascii="HK Grotesk" w:eastAsia="Calibri" w:hAnsi="HK Grotesk" w:cs="Times New Roman"/>
          <w:sz w:val="22"/>
          <w:szCs w:val="22"/>
        </w:rPr>
        <w:t>-</w:t>
      </w:r>
      <w:r w:rsidR="00B026AF">
        <w:rPr>
          <w:rFonts w:ascii="HK Grotesk" w:eastAsia="Calibri" w:hAnsi="HK Grotesk" w:cs="Times New Roman"/>
          <w:sz w:val="22"/>
          <w:szCs w:val="22"/>
        </w:rPr>
        <w:t>June 28</w:t>
      </w:r>
      <w:r w:rsidR="00EB579B" w:rsidRPr="00EB579B">
        <w:rPr>
          <w:rFonts w:ascii="HK Grotesk" w:eastAsia="Calibri" w:hAnsi="HK Grotesk" w:cs="Times New Roman"/>
          <w:sz w:val="22"/>
          <w:szCs w:val="22"/>
        </w:rPr>
        <w:t>) $1200</w:t>
      </w:r>
    </w:p>
    <w:p w14:paraId="4271E806"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Edmonton is a beautiful and thriving Canadian city with cool summer temperatures. The people love attending summer festivals and outdoor events. The diverse population is less than 6% evangelical and there is only one Baptist church per 75,000 people. We will help new church plants move their ministry forward and share the Gospel through block parties, service projects, and personal evangelism. </w:t>
      </w:r>
    </w:p>
    <w:p w14:paraId="26DF127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28" w:history="1">
        <w:r w:rsidRPr="00EB579B">
          <w:rPr>
            <w:rFonts w:ascii="HK Grotesk" w:eastAsia="Calibri" w:hAnsi="HK Grotesk" w:cs="Times New Roman"/>
            <w:color w:val="0563C1"/>
            <w:sz w:val="22"/>
            <w:szCs w:val="22"/>
            <w:u w:val="single"/>
          </w:rPr>
          <w:t>Church in the Valley</w:t>
        </w:r>
      </w:hyperlink>
      <w:r w:rsidRPr="00EB579B">
        <w:rPr>
          <w:rFonts w:ascii="HK Grotesk" w:eastAsia="Calibri" w:hAnsi="HK Grotesk" w:cs="Times New Roman"/>
          <w:sz w:val="22"/>
          <w:szCs w:val="22"/>
        </w:rPr>
        <w:t xml:space="preserve">, </w:t>
      </w:r>
      <w:hyperlink r:id="rId29" w:history="1">
        <w:r w:rsidRPr="00EB579B">
          <w:rPr>
            <w:rFonts w:ascii="HK Grotesk" w:eastAsia="Calibri" w:hAnsi="HK Grotesk" w:cs="Times New Roman"/>
            <w:color w:val="0563C1"/>
            <w:sz w:val="22"/>
            <w:szCs w:val="22"/>
            <w:u w:val="single"/>
          </w:rPr>
          <w:t>Kingdom Minded Church</w:t>
        </w:r>
      </w:hyperlink>
      <w:r w:rsidRPr="00EB579B">
        <w:rPr>
          <w:rFonts w:ascii="HK Grotesk" w:eastAsia="Calibri" w:hAnsi="HK Grotesk" w:cs="Times New Roman"/>
          <w:sz w:val="22"/>
          <w:szCs w:val="22"/>
        </w:rPr>
        <w:t xml:space="preserve">, and </w:t>
      </w:r>
      <w:hyperlink r:id="rId30" w:history="1">
        <w:r w:rsidRPr="00EB579B">
          <w:rPr>
            <w:rFonts w:ascii="HK Grotesk" w:eastAsia="Calibri" w:hAnsi="HK Grotesk" w:cs="Times New Roman"/>
            <w:color w:val="0563C1"/>
            <w:sz w:val="22"/>
            <w:szCs w:val="22"/>
            <w:u w:val="single"/>
          </w:rPr>
          <w:t>West Edmonton Fellowship.</w:t>
        </w:r>
      </w:hyperlink>
      <w:r w:rsidRPr="00EB579B">
        <w:rPr>
          <w:rFonts w:ascii="HK Grotesk" w:eastAsia="Calibri" w:hAnsi="HK Grotesk" w:cs="Times New Roman"/>
          <w:sz w:val="22"/>
          <w:szCs w:val="22"/>
        </w:rPr>
        <w:t xml:space="preserve"> </w:t>
      </w:r>
    </w:p>
    <w:p w14:paraId="56D3078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8D4089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project locations on foot. Participants need to be prepared to walk a couple of miles each day. </w:t>
      </w:r>
    </w:p>
    <w:p w14:paraId="795AD7E1"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2D18CE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couple of block parties that will involve getting the word out, setting up, running various components, and sharing the Gospel at the events. Students will be canvasing neighborhoods promoting events and services of the church plants that we are serving. </w:t>
      </w:r>
    </w:p>
    <w:p w14:paraId="2BA9419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exploring the city. </w:t>
      </w:r>
    </w:p>
    <w:p w14:paraId="17457FF8" w14:textId="77777777" w:rsidR="00EB579B" w:rsidRPr="00EB579B" w:rsidRDefault="00EB579B" w:rsidP="00EB579B">
      <w:pPr>
        <w:ind w:left="720"/>
        <w:contextualSpacing/>
        <w:rPr>
          <w:rFonts w:ascii="HK Grotesk" w:eastAsia="Calibri" w:hAnsi="HK Grotesk" w:cs="Times New Roman"/>
          <w:sz w:val="22"/>
          <w:szCs w:val="22"/>
        </w:rPr>
      </w:pPr>
    </w:p>
    <w:p w14:paraId="604AFF38" w14:textId="16B82F04" w:rsidR="00EB579B" w:rsidRPr="00EB579B" w:rsidRDefault="00247951" w:rsidP="00EB579B">
      <w:pPr>
        <w:rPr>
          <w:rFonts w:ascii="HK Grotesk" w:eastAsia="Calibri" w:hAnsi="HK Grotesk" w:cs="Times New Roman"/>
          <w:caps/>
          <w:sz w:val="22"/>
          <w:szCs w:val="22"/>
        </w:rPr>
      </w:pPr>
      <w:hyperlink r:id="rId31" w:history="1">
        <w:r w:rsidR="00EB579B" w:rsidRPr="00066E4C">
          <w:rPr>
            <w:rStyle w:val="Hyperlink"/>
            <w:rFonts w:ascii="HK Grotesk" w:eastAsia="Calibri" w:hAnsi="HK Grotesk" w:cs="Times New Roman"/>
            <w:caps/>
            <w:sz w:val="28"/>
            <w:szCs w:val="22"/>
          </w:rPr>
          <w:t>Calgary, CANADA</w:t>
        </w:r>
      </w:hyperlink>
      <w:r w:rsidR="00EB579B" w:rsidRPr="00EB579B">
        <w:rPr>
          <w:rFonts w:ascii="HK Grotesk" w:eastAsia="Calibri" w:hAnsi="HK Grotesk" w:cs="Times New Roman"/>
          <w:b/>
          <w:caps/>
          <w:sz w:val="28"/>
          <w:szCs w:val="22"/>
        </w:rPr>
        <w:t xml:space="preserve"> </w:t>
      </w:r>
      <w:r w:rsidR="00EB579B" w:rsidRPr="00EB579B">
        <w:rPr>
          <w:rFonts w:ascii="HK Grotesk" w:eastAsia="Calibri" w:hAnsi="HK Grotesk" w:cs="Times New Roman"/>
          <w:sz w:val="22"/>
          <w:szCs w:val="22"/>
        </w:rPr>
        <w:t xml:space="preserve">(August </w:t>
      </w:r>
      <w:r w:rsidR="00B026AF">
        <w:rPr>
          <w:rFonts w:ascii="HK Grotesk" w:eastAsia="Calibri" w:hAnsi="HK Grotesk" w:cs="Times New Roman"/>
          <w:sz w:val="22"/>
          <w:szCs w:val="22"/>
        </w:rPr>
        <w:t>1</w:t>
      </w:r>
      <w:r w:rsidR="00EB579B" w:rsidRPr="00EB579B">
        <w:rPr>
          <w:rFonts w:ascii="HK Grotesk" w:eastAsia="Calibri" w:hAnsi="HK Grotesk" w:cs="Times New Roman"/>
          <w:sz w:val="22"/>
          <w:szCs w:val="22"/>
        </w:rPr>
        <w:t>-</w:t>
      </w:r>
      <w:r w:rsidR="00B026AF">
        <w:rPr>
          <w:rFonts w:ascii="HK Grotesk" w:eastAsia="Calibri" w:hAnsi="HK Grotesk" w:cs="Times New Roman"/>
          <w:sz w:val="22"/>
          <w:szCs w:val="22"/>
        </w:rPr>
        <w:t>7</w:t>
      </w:r>
      <w:r w:rsidR="00EB579B" w:rsidRPr="00EB579B">
        <w:rPr>
          <w:rFonts w:ascii="HK Grotesk" w:eastAsia="Calibri" w:hAnsi="HK Grotesk" w:cs="Times New Roman"/>
          <w:sz w:val="22"/>
          <w:szCs w:val="22"/>
        </w:rPr>
        <w:t>) $1200</w:t>
      </w:r>
    </w:p>
    <w:p w14:paraId="382DF50A"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Home to world-class winter sports venues and a world-famous rodeo, Calgary is one of Canada’s largest cities. With a thriving oil industry and myriad business opportunities, the metro area is currently home to 1.4 million people. As that number continues to grow, the need for Christ grows with it. Only 5.2 percent of the people identify themselves as followers of Jesus. Churches and missionaries are working on ways to tell more people about the good news of the Gospel, and they need your help. </w:t>
      </w:r>
    </w:p>
    <w:p w14:paraId="561E577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hyperlink r:id="rId32" w:history="1">
        <w:r w:rsidRPr="00EB579B">
          <w:rPr>
            <w:rFonts w:ascii="HK Grotesk" w:eastAsia="Calibri" w:hAnsi="HK Grotesk" w:cs="Times New Roman"/>
            <w:color w:val="0563C1"/>
            <w:sz w:val="22"/>
            <w:szCs w:val="22"/>
            <w:u w:val="single"/>
          </w:rPr>
          <w:t>Connect Church</w:t>
        </w:r>
      </w:hyperlink>
      <w:r w:rsidRPr="00EB579B">
        <w:rPr>
          <w:rFonts w:ascii="HK Grotesk" w:eastAsia="Calibri" w:hAnsi="HK Grotesk" w:cs="Times New Roman"/>
          <w:sz w:val="22"/>
          <w:szCs w:val="22"/>
        </w:rPr>
        <w:t xml:space="preserve"> and </w:t>
      </w:r>
      <w:hyperlink r:id="rId33" w:history="1">
        <w:r w:rsidRPr="00EB579B">
          <w:rPr>
            <w:rFonts w:ascii="HK Grotesk" w:eastAsia="Calibri" w:hAnsi="HK Grotesk" w:cs="Times New Roman"/>
            <w:color w:val="0563C1"/>
            <w:sz w:val="22"/>
            <w:szCs w:val="22"/>
            <w:u w:val="single"/>
          </w:rPr>
          <w:t>Hope Mission</w:t>
        </w:r>
      </w:hyperlink>
      <w:r w:rsidRPr="00EB579B">
        <w:rPr>
          <w:rFonts w:ascii="HK Grotesk" w:eastAsia="Calibri" w:hAnsi="HK Grotesk" w:cs="Times New Roman"/>
          <w:color w:val="0563C1"/>
          <w:sz w:val="22"/>
          <w:szCs w:val="22"/>
          <w:u w:val="single"/>
        </w:rPr>
        <w:t>.</w:t>
      </w:r>
    </w:p>
    <w:p w14:paraId="650EAA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7EBB5F3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541FFD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with a church planter in various projects to move their ministry forward and share the gospel. </w:t>
      </w:r>
    </w:p>
    <w:p w14:paraId="000133BA"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y will put on a block party that will involve getting the word out, setting up, running various components, and sharing the Gospel at the events. Students will also serve the needy through Hope Mission. </w:t>
      </w:r>
    </w:p>
    <w:p w14:paraId="492A1ED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group will have a fun day at Banff National Park.  </w:t>
      </w:r>
    </w:p>
    <w:p w14:paraId="6FEE07C1" w14:textId="77777777" w:rsidR="00066E4C" w:rsidRPr="00EB579B" w:rsidRDefault="00066E4C" w:rsidP="00EB579B">
      <w:pPr>
        <w:rPr>
          <w:rFonts w:ascii="HK Grotesk" w:eastAsia="Calibri" w:hAnsi="HK Grotesk" w:cs="Times New Roman"/>
          <w:sz w:val="22"/>
          <w:szCs w:val="22"/>
        </w:rPr>
      </w:pPr>
    </w:p>
    <w:p w14:paraId="19AC632A" w14:textId="0B211DD0" w:rsidR="00EB579B" w:rsidRPr="00EB579B" w:rsidRDefault="00247951" w:rsidP="00EB579B">
      <w:pPr>
        <w:rPr>
          <w:rFonts w:ascii="HK Grotesk" w:eastAsia="Calibri" w:hAnsi="HK Grotesk" w:cs="Times New Roman"/>
          <w:sz w:val="22"/>
          <w:szCs w:val="22"/>
        </w:rPr>
      </w:pPr>
      <w:hyperlink r:id="rId34" w:history="1">
        <w:r w:rsidR="00EB579B" w:rsidRPr="00066E4C">
          <w:rPr>
            <w:rStyle w:val="Hyperlink"/>
            <w:rFonts w:ascii="HK Grotesk" w:eastAsia="Calibri" w:hAnsi="HK Grotesk" w:cs="Times New Roman"/>
            <w:caps/>
            <w:sz w:val="28"/>
            <w:szCs w:val="28"/>
          </w:rPr>
          <w:t>BELIZE</w:t>
        </w:r>
      </w:hyperlink>
      <w:r w:rsidR="00EB579B" w:rsidRPr="00EB579B">
        <w:rPr>
          <w:rFonts w:ascii="HK Grotesk" w:eastAsia="Calibri" w:hAnsi="HK Grotesk" w:cs="Times New Roman"/>
          <w:caps/>
          <w:sz w:val="28"/>
          <w:szCs w:val="28"/>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3-29</w:t>
      </w:r>
      <w:r w:rsidR="004F3352">
        <w:rPr>
          <w:rFonts w:ascii="HK Grotesk" w:eastAsia="Calibri" w:hAnsi="HK Grotesk" w:cs="Times New Roman"/>
          <w:sz w:val="22"/>
          <w:szCs w:val="22"/>
        </w:rPr>
        <w:t>)</w:t>
      </w:r>
      <w:r w:rsidR="00EB579B" w:rsidRPr="00EB579B">
        <w:rPr>
          <w:rFonts w:ascii="HK Grotesk" w:eastAsia="Calibri" w:hAnsi="HK Grotesk" w:cs="Times New Roman"/>
          <w:sz w:val="22"/>
          <w:szCs w:val="22"/>
        </w:rPr>
        <w:t xml:space="preserve"> $1200  </w:t>
      </w:r>
    </w:p>
    <w:p w14:paraId="0564F30A" w14:textId="77777777" w:rsidR="00EB579B" w:rsidRPr="00EB579B" w:rsidRDefault="00EB579B" w:rsidP="00EB579B">
      <w:pPr>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Belize is a nation on the eastern coast of Central America, with Caribbean Sea shorelines to the east and dense jungle to the west. It is a great place for students to be introduced to international missions because: it allows them to see one of the poorest places in the world, most of the people speak English, it is low in cost, it’s just a short flight away, and it is fun! The team will be performing a drama in rural communities, doing VBS, and sharing the Gospel in creative </w:t>
      </w:r>
      <w:proofErr w:type="gramStart"/>
      <w:r w:rsidRPr="00EB579B">
        <w:rPr>
          <w:rFonts w:ascii="HK Grotesk" w:eastAsia="Calibri" w:hAnsi="HK Grotesk" w:cs="Times New Roman"/>
          <w:sz w:val="22"/>
          <w:szCs w:val="22"/>
        </w:rPr>
        <w:t>ways.</w:t>
      </w:r>
      <w:r w:rsidRPr="00EB579B">
        <w:rPr>
          <w:rFonts w:ascii="HK Grotesk" w:eastAsia="Calibri" w:hAnsi="HK Grotesk" w:cs="Times New Roman"/>
          <w:color w:val="000000"/>
          <w:sz w:val="22"/>
          <w:szCs w:val="22"/>
        </w:rPr>
        <w:t>.</w:t>
      </w:r>
      <w:proofErr w:type="gramEnd"/>
    </w:p>
    <w:p w14:paraId="0CCC83A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the southern part of Belize in the Toledo District. </w:t>
      </w:r>
    </w:p>
    <w:p w14:paraId="1CE265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staying at the </w:t>
      </w:r>
      <w:r w:rsidRPr="00EB579B">
        <w:rPr>
          <w:rFonts w:ascii="HK Grotesk" w:eastAsia="Calibri" w:hAnsi="HK Grotesk" w:cs="Times New Roman"/>
          <w:color w:val="0563C1"/>
          <w:sz w:val="22"/>
          <w:szCs w:val="22"/>
          <w:u w:val="single"/>
        </w:rPr>
        <w:t>Belize Training Center.</w:t>
      </w:r>
    </w:p>
    <w:p w14:paraId="3459A0F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area via vans or buses. </w:t>
      </w:r>
    </w:p>
    <w:p w14:paraId="6D8147E5"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partnering with a local national missions partner of the Baptist Convention of Belize.  </w:t>
      </w:r>
    </w:p>
    <w:p w14:paraId="13B01B6C"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working in several rural villages. </w:t>
      </w:r>
    </w:p>
    <w:p w14:paraId="6618C231"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sz w:val="22"/>
          <w:szCs w:val="22"/>
        </w:rPr>
        <w:t xml:space="preserve">Teams will be </w:t>
      </w:r>
      <w:r w:rsidRPr="00EB579B">
        <w:rPr>
          <w:rFonts w:ascii="HK Grotesk" w:eastAsia="Calibri" w:hAnsi="HK Grotesk" w:cs="Times New Roman"/>
          <w:color w:val="000000"/>
          <w:sz w:val="22"/>
          <w:szCs w:val="22"/>
        </w:rPr>
        <w:t xml:space="preserve">doing VBS in the morning/afternoon and a </w:t>
      </w:r>
      <w:hyperlink r:id="rId35" w:history="1">
        <w:r w:rsidRPr="00EB579B">
          <w:rPr>
            <w:rFonts w:ascii="HK Grotesk" w:eastAsia="Calibri" w:hAnsi="HK Grotesk" w:cs="Times New Roman"/>
            <w:color w:val="0563C1"/>
            <w:sz w:val="22"/>
            <w:szCs w:val="22"/>
            <w:u w:val="single"/>
          </w:rPr>
          <w:t>drama presentation</w:t>
        </w:r>
      </w:hyperlink>
      <w:r w:rsidRPr="00EB579B">
        <w:rPr>
          <w:rFonts w:ascii="HK Grotesk" w:eastAsia="Calibri" w:hAnsi="HK Grotesk" w:cs="Times New Roman"/>
          <w:color w:val="000000"/>
          <w:sz w:val="22"/>
          <w:szCs w:val="22"/>
        </w:rPr>
        <w:t xml:space="preserve"> each evening. </w:t>
      </w:r>
    </w:p>
    <w:p w14:paraId="5EDEC856" w14:textId="77777777" w:rsidR="00EB579B" w:rsidRPr="00EB579B" w:rsidRDefault="00EB579B" w:rsidP="00EB579B">
      <w:pPr>
        <w:numPr>
          <w:ilvl w:val="0"/>
          <w:numId w:val="1"/>
        </w:numPr>
        <w:contextualSpacing/>
        <w:rPr>
          <w:rFonts w:ascii="HK Grotesk" w:eastAsia="Calibri" w:hAnsi="HK Grotesk" w:cs="Times New Roman"/>
          <w:color w:val="000000"/>
          <w:sz w:val="22"/>
          <w:szCs w:val="22"/>
        </w:rPr>
      </w:pPr>
      <w:r w:rsidRPr="00EB579B">
        <w:rPr>
          <w:rFonts w:ascii="HK Grotesk" w:eastAsia="Calibri" w:hAnsi="HK Grotesk" w:cs="Times New Roman"/>
          <w:color w:val="000000"/>
          <w:sz w:val="22"/>
          <w:szCs w:val="22"/>
        </w:rPr>
        <w:t xml:space="preserve">There will be a free day enjoying the natural beauty of Belize. </w:t>
      </w:r>
    </w:p>
    <w:p w14:paraId="23B872B8" w14:textId="77777777" w:rsidR="00EB579B" w:rsidRPr="00EB579B" w:rsidRDefault="00EB579B" w:rsidP="00EB579B">
      <w:pPr>
        <w:rPr>
          <w:rFonts w:ascii="HK Grotesk" w:eastAsia="Calibri" w:hAnsi="HK Grotesk" w:cs="Times New Roman"/>
          <w:color w:val="000000"/>
          <w:sz w:val="22"/>
          <w:szCs w:val="22"/>
        </w:rPr>
      </w:pPr>
    </w:p>
    <w:p w14:paraId="7615D0C3" w14:textId="77777777" w:rsidR="00EB579B" w:rsidRPr="00EB579B" w:rsidRDefault="00247951" w:rsidP="00EB579B">
      <w:pPr>
        <w:rPr>
          <w:rFonts w:ascii="HK Grotesk" w:eastAsia="Calibri" w:hAnsi="HK Grotesk" w:cs="Times New Roman"/>
          <w:caps/>
          <w:sz w:val="22"/>
          <w:szCs w:val="22"/>
        </w:rPr>
      </w:pPr>
      <w:hyperlink r:id="rId36" w:history="1">
        <w:r w:rsidR="00EB579B" w:rsidRPr="00066E4C">
          <w:rPr>
            <w:rStyle w:val="Hyperlink"/>
            <w:rFonts w:ascii="HK Grotesk" w:eastAsia="Calibri" w:hAnsi="HK Grotesk" w:cs="Times New Roman"/>
            <w:caps/>
            <w:sz w:val="28"/>
            <w:szCs w:val="22"/>
          </w:rPr>
          <w:t>PERU</w:t>
        </w:r>
      </w:hyperlink>
      <w:r w:rsidR="00EB579B" w:rsidRPr="00EB579B">
        <w:rPr>
          <w:rFonts w:ascii="HK Grotesk" w:eastAsia="Calibri" w:hAnsi="HK Grotesk" w:cs="Times New Roman"/>
          <w:caps/>
          <w:sz w:val="28"/>
          <w:szCs w:val="22"/>
        </w:rPr>
        <w:t xml:space="preserve"> </w:t>
      </w:r>
      <w:r w:rsidR="00EB579B" w:rsidRPr="004F3352">
        <w:rPr>
          <w:rFonts w:ascii="HK Grotesk" w:eastAsia="Calibri" w:hAnsi="HK Grotesk" w:cs="Times New Roman"/>
          <w:sz w:val="22"/>
          <w:szCs w:val="22"/>
        </w:rPr>
        <w:t>(July 1</w:t>
      </w:r>
      <w:r w:rsidR="004F3352">
        <w:rPr>
          <w:rFonts w:ascii="HK Grotesk" w:eastAsia="Calibri" w:hAnsi="HK Grotesk" w:cs="Times New Roman"/>
          <w:sz w:val="22"/>
          <w:szCs w:val="22"/>
        </w:rPr>
        <w:t>5-22</w:t>
      </w:r>
      <w:r w:rsidR="00EB579B" w:rsidRPr="004F3352">
        <w:rPr>
          <w:rFonts w:ascii="HK Grotesk" w:eastAsia="Calibri" w:hAnsi="HK Grotesk" w:cs="Times New Roman"/>
          <w:sz w:val="22"/>
          <w:szCs w:val="22"/>
        </w:rPr>
        <w:t>) $1900</w:t>
      </w:r>
    </w:p>
    <w:p w14:paraId="3DF6B377"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eru is the third largest South American country, encompassing the Andes Mountains and dry coastal plains to the west and the Amazon jungle to the east. The culture is influenced by both the Incan Empire and Spanish colonization. Peru has a strong history of Catholicism, and many combine Christianity and Andean paganism. Together, the team will partner with IMB missionaries and Peruvian churches with the goal to share the Gospel, and make disciples in urban centers, human settlements, local schools and new church starts. </w:t>
      </w:r>
    </w:p>
    <w:p w14:paraId="3C4FA1F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June 22-30 group will be working with Venezuelan refugees on the outskirts of the capital city of Lima, and the July 17-24 group will be working with church plants in the historic district of Lima.  </w:t>
      </w:r>
    </w:p>
    <w:p w14:paraId="560644D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Group 1 will be staying in a mission house. Group 2 will be staying in a hotel. </w:t>
      </w:r>
    </w:p>
    <w:p w14:paraId="498CF0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vans and on foot. </w:t>
      </w:r>
    </w:p>
    <w:p w14:paraId="3EEBE39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eruvian nationals and churches.</w:t>
      </w:r>
    </w:p>
    <w:p w14:paraId="7A87BA8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partner with IMB missionaries and Peruvian churches with the goal to share the Gospel, and make disciples in urban centers, human settlements, local schools and new church starts. </w:t>
      </w:r>
    </w:p>
    <w:p w14:paraId="440AB0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capital city of Lima.  </w:t>
      </w:r>
    </w:p>
    <w:p w14:paraId="692B46C2" w14:textId="77777777" w:rsidR="00EB579B" w:rsidRPr="00EB579B" w:rsidRDefault="00EB579B" w:rsidP="00EB579B">
      <w:pPr>
        <w:rPr>
          <w:rFonts w:ascii="HK Grotesk" w:eastAsia="Calibri" w:hAnsi="HK Grotesk" w:cs="Times New Roman"/>
          <w:color w:val="000000"/>
          <w:sz w:val="22"/>
          <w:szCs w:val="22"/>
        </w:rPr>
      </w:pPr>
    </w:p>
    <w:p w14:paraId="3C46633C" w14:textId="52B17493" w:rsidR="00EB579B" w:rsidRPr="00EB579B" w:rsidRDefault="00247951" w:rsidP="00EB579B">
      <w:pPr>
        <w:rPr>
          <w:rFonts w:ascii="HK Grotesk" w:eastAsia="Calibri" w:hAnsi="HK Grotesk" w:cs="Times New Roman"/>
          <w:caps/>
          <w:sz w:val="22"/>
          <w:szCs w:val="22"/>
        </w:rPr>
      </w:pPr>
      <w:hyperlink r:id="rId37" w:history="1">
        <w:r w:rsidR="00EB579B" w:rsidRPr="00066E4C">
          <w:rPr>
            <w:rStyle w:val="Hyperlink"/>
            <w:rFonts w:ascii="HK Grotesk" w:eastAsia="Calibri" w:hAnsi="HK Grotesk" w:cs="Times New Roman"/>
            <w:caps/>
            <w:sz w:val="28"/>
            <w:szCs w:val="22"/>
          </w:rPr>
          <w:t>Latv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4F3352">
        <w:rPr>
          <w:rFonts w:ascii="HK Grotesk" w:eastAsia="Calibri" w:hAnsi="HK Grotesk" w:cs="Times New Roman"/>
          <w:sz w:val="22"/>
          <w:szCs w:val="22"/>
        </w:rPr>
        <w:t>20-2</w:t>
      </w:r>
      <w:r w:rsidR="00B026AF">
        <w:rPr>
          <w:rFonts w:ascii="HK Grotesk" w:eastAsia="Calibri" w:hAnsi="HK Grotesk" w:cs="Times New Roman"/>
          <w:sz w:val="22"/>
          <w:szCs w:val="22"/>
        </w:rPr>
        <w:t>7</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7359B7B4"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Latvia is the home of a proud people who long to preserve their culture and autonomy. It’s also a source of some sad statistics. The Latvian people struggle with depression and only 7% attend religious activities; fewer are believers. Unemployment, alcoholism, suicide, and abandonment have had a profound effect on the people. They need a relationship with Christ! Come let God use you to share the Gospel in a youth camp setting and in a variety of creative ways. </w:t>
      </w:r>
    </w:p>
    <w:p w14:paraId="53E97C7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Riga area in the town of </w:t>
      </w:r>
      <w:proofErr w:type="spellStart"/>
      <w:r w:rsidRPr="00EB579B">
        <w:rPr>
          <w:rFonts w:ascii="HK Grotesk" w:eastAsia="Calibri" w:hAnsi="HK Grotesk" w:cs="Times New Roman"/>
          <w:sz w:val="22"/>
          <w:szCs w:val="22"/>
        </w:rPr>
        <w:t>Olaine</w:t>
      </w:r>
      <w:proofErr w:type="spellEnd"/>
      <w:r w:rsidRPr="00EB579B">
        <w:rPr>
          <w:rFonts w:ascii="HK Grotesk" w:eastAsia="Calibri" w:hAnsi="HK Grotesk" w:cs="Times New Roman"/>
          <w:sz w:val="22"/>
          <w:szCs w:val="22"/>
        </w:rPr>
        <w:t xml:space="preserve">. </w:t>
      </w:r>
    </w:p>
    <w:p w14:paraId="3F588F5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hyperlink r:id="rId38" w:history="1">
        <w:r w:rsidRPr="00EB579B">
          <w:rPr>
            <w:rFonts w:ascii="HK Grotesk" w:eastAsia="Calibri" w:hAnsi="HK Grotesk" w:cs="Times New Roman"/>
            <w:color w:val="0563C1"/>
            <w:sz w:val="22"/>
            <w:szCs w:val="22"/>
            <w:u w:val="single"/>
          </w:rPr>
          <w:t>Baptist Convention of Latvia</w:t>
        </w:r>
      </w:hyperlink>
      <w:r w:rsidRPr="00EB579B">
        <w:rPr>
          <w:rFonts w:ascii="HK Grotesk" w:eastAsia="Calibri" w:hAnsi="HK Grotesk" w:cs="Times New Roman"/>
          <w:sz w:val="22"/>
          <w:szCs w:val="22"/>
        </w:rPr>
        <w:t xml:space="preserve"> and the</w:t>
      </w:r>
      <w:hyperlink r:id="rId39" w:history="1">
        <w:r w:rsidRPr="00EB579B">
          <w:rPr>
            <w:rFonts w:ascii="HK Grotesk" w:eastAsia="Calibri" w:hAnsi="HK Grotesk" w:cs="Times New Roman"/>
            <w:color w:val="0563C1"/>
            <w:sz w:val="22"/>
            <w:szCs w:val="22"/>
            <w:u w:val="single"/>
          </w:rPr>
          <w:t xml:space="preserve"> International Mission Board.</w:t>
        </w:r>
      </w:hyperlink>
    </w:p>
    <w:p w14:paraId="437EBEB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combination of hotels and in tents. </w:t>
      </w:r>
    </w:p>
    <w:p w14:paraId="706827DB"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weather will be cooler than we’re used to for summer time and it only gets dark for about 4 hours a day. </w:t>
      </w:r>
    </w:p>
    <w:p w14:paraId="66CDFC8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in vans or by trains.</w:t>
      </w:r>
    </w:p>
    <w:p w14:paraId="075DF6E7"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helping facilitate a midsummer’s festival with the purpose of growing the new youth group for a new church plant, </w:t>
      </w:r>
      <w:hyperlink r:id="rId40" w:history="1">
        <w:proofErr w:type="spellStart"/>
        <w:r w:rsidRPr="00EB579B">
          <w:rPr>
            <w:rFonts w:ascii="HK Grotesk" w:eastAsia="Calibri" w:hAnsi="HK Grotesk" w:cs="Times New Roman"/>
            <w:color w:val="0563C1"/>
            <w:sz w:val="22"/>
            <w:szCs w:val="22"/>
            <w:u w:val="single"/>
          </w:rPr>
          <w:t>Olaines</w:t>
        </w:r>
        <w:proofErr w:type="spellEnd"/>
        <w:r w:rsidRPr="00EB579B">
          <w:rPr>
            <w:rFonts w:ascii="HK Grotesk" w:eastAsia="Calibri" w:hAnsi="HK Grotesk" w:cs="Times New Roman"/>
            <w:color w:val="0563C1"/>
            <w:sz w:val="22"/>
            <w:szCs w:val="22"/>
            <w:u w:val="single"/>
          </w:rPr>
          <w:t xml:space="preserve"> Baptist Church</w:t>
        </w:r>
      </w:hyperlink>
      <w:r w:rsidRPr="00EB579B">
        <w:rPr>
          <w:rFonts w:ascii="HK Grotesk" w:eastAsia="Calibri" w:hAnsi="HK Grotesk" w:cs="Times New Roman"/>
          <w:sz w:val="22"/>
          <w:szCs w:val="22"/>
        </w:rPr>
        <w:t xml:space="preserve">. There will be worship services, workshops, crafts, games, and sports at the camp. It’s a cultural tradition for Latvians to leave the cities and go out to the country side to celebrate the summer solstice. This experience gives the Latvian Baptist Convention and GoStudents a great time to encourage believers and share the Gospel with lost people. </w:t>
      </w:r>
    </w:p>
    <w:p w14:paraId="3AD5BB4F"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here will be a free day in the historic area of Riga.</w:t>
      </w:r>
    </w:p>
    <w:p w14:paraId="347F92CD" w14:textId="77777777" w:rsidR="00EB579B" w:rsidRPr="00EB579B" w:rsidRDefault="00EB579B" w:rsidP="00EB579B">
      <w:pPr>
        <w:rPr>
          <w:rFonts w:ascii="HK Grotesk" w:eastAsia="Calibri" w:hAnsi="HK Grotesk" w:cs="Times New Roman"/>
          <w:caps/>
          <w:sz w:val="22"/>
          <w:szCs w:val="22"/>
        </w:rPr>
      </w:pPr>
    </w:p>
    <w:p w14:paraId="1D2F98CB" w14:textId="08126222" w:rsidR="00EB579B" w:rsidRPr="00EB579B" w:rsidRDefault="00247951" w:rsidP="00EB579B">
      <w:pPr>
        <w:rPr>
          <w:rFonts w:ascii="HK Grotesk" w:eastAsia="Calibri" w:hAnsi="HK Grotesk" w:cs="Times New Roman"/>
          <w:caps/>
          <w:sz w:val="22"/>
          <w:szCs w:val="22"/>
        </w:rPr>
      </w:pPr>
      <w:hyperlink r:id="rId41" w:history="1">
        <w:r w:rsidR="00EB579B" w:rsidRPr="00066E4C">
          <w:rPr>
            <w:rStyle w:val="Hyperlink"/>
            <w:rFonts w:ascii="HK Grotesk" w:eastAsia="Calibri" w:hAnsi="HK Grotesk" w:cs="Times New Roman"/>
            <w:caps/>
            <w:sz w:val="28"/>
            <w:szCs w:val="28"/>
          </w:rPr>
          <w:t>Portugal</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ly </w:t>
      </w:r>
      <w:r w:rsidR="00B026AF">
        <w:rPr>
          <w:rFonts w:ascii="HK Grotesk" w:eastAsia="Calibri" w:hAnsi="HK Grotesk" w:cs="Times New Roman"/>
          <w:sz w:val="22"/>
          <w:szCs w:val="22"/>
        </w:rPr>
        <w:t>28</w:t>
      </w:r>
      <w:r w:rsidR="004F3352">
        <w:rPr>
          <w:rFonts w:ascii="HK Grotesk" w:eastAsia="Calibri" w:hAnsi="HK Grotesk" w:cs="Times New Roman"/>
          <w:sz w:val="22"/>
          <w:szCs w:val="22"/>
        </w:rPr>
        <w:t xml:space="preserve">-August </w:t>
      </w:r>
      <w:r w:rsidR="00B026AF">
        <w:rPr>
          <w:rFonts w:ascii="HK Grotesk" w:eastAsia="Calibri" w:hAnsi="HK Grotesk" w:cs="Times New Roman"/>
          <w:sz w:val="22"/>
          <w:szCs w:val="22"/>
        </w:rPr>
        <w:t>4</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00</w:t>
      </w:r>
    </w:p>
    <w:p w14:paraId="460560D0"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Portugal is one of the most beautiful countries in Europe known for its ancient architectural structures and complex history. It also has a huge need for the Gospel. There isn’t another evangelical church within 50 miles of the church we’re partnering with. The team will be working with families in a low income apartment complex engaging in various social experiences, community events, and through personal evangelism. </w:t>
      </w:r>
    </w:p>
    <w:p w14:paraId="575FE6D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city of Vila Real which is 45 minutes outside of Porto. </w:t>
      </w:r>
    </w:p>
    <w:p w14:paraId="15270F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168F91AC"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1CD4227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 xml:space="preserve"> along with Portugal nationals and two churches.</w:t>
      </w:r>
    </w:p>
    <w:p w14:paraId="113B04CD"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lastRenderedPageBreak/>
        <w:t xml:space="preserve">The team will be participating in a lot of personal evangelism in the city. They will work in a low income apartment complex on most days doing various recreational activities, sports, crafts, games, etc. There will be block party events in the evenings at the apartment complex that engages entire families. </w:t>
      </w:r>
    </w:p>
    <w:p w14:paraId="2033F09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city of Porto. </w:t>
      </w:r>
    </w:p>
    <w:p w14:paraId="03A1623E" w14:textId="77777777" w:rsidR="00EB579B" w:rsidRPr="00EB579B" w:rsidRDefault="00EB579B" w:rsidP="00EB579B">
      <w:pPr>
        <w:rPr>
          <w:rFonts w:ascii="HK Grotesk" w:eastAsia="Calibri" w:hAnsi="HK Grotesk" w:cs="Times New Roman"/>
          <w:caps/>
          <w:sz w:val="28"/>
          <w:szCs w:val="22"/>
        </w:rPr>
      </w:pPr>
    </w:p>
    <w:p w14:paraId="61429D64" w14:textId="1B7748BA" w:rsidR="00EB579B" w:rsidRPr="00EB579B" w:rsidRDefault="00247951" w:rsidP="00EB579B">
      <w:pPr>
        <w:rPr>
          <w:rFonts w:ascii="HK Grotesk" w:eastAsia="Calibri" w:hAnsi="HK Grotesk" w:cs="Times New Roman"/>
          <w:caps/>
          <w:sz w:val="22"/>
          <w:szCs w:val="22"/>
        </w:rPr>
      </w:pPr>
      <w:hyperlink r:id="rId42" w:history="1">
        <w:r w:rsidR="00EB579B" w:rsidRPr="00066E4C">
          <w:rPr>
            <w:rStyle w:val="Hyperlink"/>
            <w:rFonts w:ascii="HK Grotesk" w:eastAsia="Calibri" w:hAnsi="HK Grotesk" w:cs="Times New Roman"/>
            <w:caps/>
            <w:sz w:val="28"/>
            <w:szCs w:val="22"/>
          </w:rPr>
          <w:t>SPAIN</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June 1</w:t>
      </w:r>
      <w:r w:rsidR="004F3352">
        <w:rPr>
          <w:rFonts w:ascii="HK Grotesk" w:eastAsia="Calibri" w:hAnsi="HK Grotesk" w:cs="Times New Roman"/>
          <w:sz w:val="22"/>
          <w:szCs w:val="22"/>
        </w:rPr>
        <w:t>6-2</w:t>
      </w:r>
      <w:r w:rsidR="00B026AF">
        <w:rPr>
          <w:rFonts w:ascii="HK Grotesk" w:eastAsia="Calibri" w:hAnsi="HK Grotesk" w:cs="Times New Roman"/>
          <w:sz w:val="22"/>
          <w:szCs w:val="22"/>
        </w:rPr>
        <w:t>3</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2</w:t>
      </w:r>
      <w:r w:rsidR="00EB579B" w:rsidRPr="00EB579B">
        <w:rPr>
          <w:rFonts w:ascii="HK Grotesk" w:eastAsia="Calibri" w:hAnsi="HK Grotesk" w:cs="Times New Roman"/>
          <w:sz w:val="22"/>
          <w:szCs w:val="22"/>
        </w:rPr>
        <w:t xml:space="preserve">00 </w:t>
      </w:r>
    </w:p>
    <w:p w14:paraId="539D005C"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Seville’s architectural structures and beauty are breathtaking! It’s known for its flamenco music, monuments, traditions, and artistic heritage. Most of the people are beautiful on the outside but have failed to find identity on the inside. With the area being less than 2% Christian, the need for the Gospel there could never be greater. We’ll help move our IMB missionary’s ministry forward through English camp, park ministry, and personal evangelism. </w:t>
      </w:r>
    </w:p>
    <w:p w14:paraId="4923AD00"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several suburbs of Seville. </w:t>
      </w:r>
    </w:p>
    <w:p w14:paraId="78B0C232"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staying in a hotel. </w:t>
      </w:r>
    </w:p>
    <w:p w14:paraId="3016F944"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transported around the city via church vans and on foot. </w:t>
      </w:r>
    </w:p>
    <w:p w14:paraId="7C657E57"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the </w:t>
      </w:r>
      <w:r w:rsidRPr="00EB579B">
        <w:rPr>
          <w:rFonts w:ascii="HK Grotesk" w:eastAsia="Calibri" w:hAnsi="HK Grotesk" w:cs="Times New Roman"/>
          <w:color w:val="0563C1"/>
          <w:sz w:val="22"/>
          <w:szCs w:val="22"/>
          <w:u w:val="single"/>
        </w:rPr>
        <w:t>International Mission Board</w:t>
      </w:r>
      <w:r w:rsidRPr="00EB579B">
        <w:rPr>
          <w:rFonts w:ascii="HK Grotesk" w:eastAsia="Calibri" w:hAnsi="HK Grotesk" w:cs="Times New Roman"/>
          <w:sz w:val="22"/>
          <w:szCs w:val="22"/>
        </w:rPr>
        <w:t>.</w:t>
      </w:r>
    </w:p>
    <w:p w14:paraId="5CACCB3C"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 team will be working with a missionary in various projects to move their ministry forward and share the Gospel. We’ll be doing an English camp and a government school, a block party event in a park, sharing the Gospel in the city center of Seville, distributing literature, etc.  </w:t>
      </w:r>
    </w:p>
    <w:p w14:paraId="6BFDB1E8" w14:textId="77777777" w:rsidR="00EB579B" w:rsidRPr="00EB579B" w:rsidRDefault="00EB579B" w:rsidP="00EB579B">
      <w:pPr>
        <w:numPr>
          <w:ilvl w:val="0"/>
          <w:numId w:val="1"/>
        </w:numPr>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in the historic area of Seville. </w:t>
      </w:r>
    </w:p>
    <w:p w14:paraId="7E9F0DCF" w14:textId="77777777" w:rsidR="00EB579B" w:rsidRPr="00EB579B" w:rsidRDefault="00EB579B" w:rsidP="00EB579B">
      <w:pPr>
        <w:rPr>
          <w:rFonts w:ascii="HK Grotesk" w:eastAsia="Calibri" w:hAnsi="HK Grotesk" w:cs="Times New Roman"/>
          <w:caps/>
          <w:sz w:val="28"/>
          <w:szCs w:val="22"/>
        </w:rPr>
      </w:pPr>
    </w:p>
    <w:p w14:paraId="36E1BA35" w14:textId="2B5C0783" w:rsidR="00EB579B" w:rsidRPr="00EB579B" w:rsidRDefault="00247951" w:rsidP="00EB579B">
      <w:pPr>
        <w:rPr>
          <w:rFonts w:ascii="HK Grotesk" w:eastAsia="Calibri" w:hAnsi="HK Grotesk" w:cs="Times New Roman"/>
          <w:caps/>
          <w:sz w:val="22"/>
          <w:szCs w:val="22"/>
        </w:rPr>
      </w:pPr>
      <w:hyperlink r:id="rId43" w:history="1">
        <w:r w:rsidR="00EB579B" w:rsidRPr="00066E4C">
          <w:rPr>
            <w:rStyle w:val="Hyperlink"/>
            <w:rFonts w:ascii="HK Grotesk" w:eastAsia="Calibri" w:hAnsi="HK Grotesk" w:cs="Times New Roman"/>
            <w:caps/>
            <w:sz w:val="28"/>
            <w:szCs w:val="22"/>
          </w:rPr>
          <w:t>Cambodia</w:t>
        </w:r>
      </w:hyperlink>
      <w:r w:rsidR="00EB579B" w:rsidRPr="00EB579B">
        <w:rPr>
          <w:rFonts w:ascii="HK Grotesk" w:eastAsia="Calibri" w:hAnsi="HK Grotesk" w:cs="Times New Roman"/>
          <w:caps/>
          <w:sz w:val="22"/>
          <w:szCs w:val="22"/>
        </w:rPr>
        <w:t xml:space="preserve"> </w:t>
      </w:r>
      <w:r w:rsidR="00EB579B" w:rsidRPr="00EB579B">
        <w:rPr>
          <w:rFonts w:ascii="HK Grotesk" w:eastAsia="Calibri" w:hAnsi="HK Grotesk" w:cs="Times New Roman"/>
          <w:sz w:val="22"/>
          <w:szCs w:val="22"/>
        </w:rPr>
        <w:t xml:space="preserve">(June </w:t>
      </w:r>
      <w:r w:rsidR="00B026AF">
        <w:rPr>
          <w:rFonts w:ascii="HK Grotesk" w:eastAsia="Calibri" w:hAnsi="HK Grotesk" w:cs="Times New Roman"/>
          <w:sz w:val="22"/>
          <w:szCs w:val="22"/>
        </w:rPr>
        <w:t>17</w:t>
      </w:r>
      <w:r w:rsidR="00EB579B" w:rsidRPr="00EB579B">
        <w:rPr>
          <w:rFonts w:ascii="HK Grotesk" w:eastAsia="Calibri" w:hAnsi="HK Grotesk" w:cs="Times New Roman"/>
          <w:sz w:val="22"/>
          <w:szCs w:val="22"/>
        </w:rPr>
        <w:t>-Ju</w:t>
      </w:r>
      <w:r w:rsidR="00B026AF">
        <w:rPr>
          <w:rFonts w:ascii="HK Grotesk" w:eastAsia="Calibri" w:hAnsi="HK Grotesk" w:cs="Times New Roman"/>
          <w:sz w:val="22"/>
          <w:szCs w:val="22"/>
        </w:rPr>
        <w:t>ne 25</w:t>
      </w:r>
      <w:r w:rsidR="00EB579B"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EB579B" w:rsidRPr="00EB579B">
        <w:rPr>
          <w:rFonts w:ascii="HK Grotesk" w:eastAsia="Calibri" w:hAnsi="HK Grotesk" w:cs="Times New Roman"/>
          <w:sz w:val="22"/>
          <w:szCs w:val="22"/>
        </w:rPr>
        <w:t>00</w:t>
      </w:r>
    </w:p>
    <w:p w14:paraId="0CB14E69" w14:textId="77777777" w:rsidR="00EB579B" w:rsidRPr="00EB579B" w:rsidRDefault="00EB579B" w:rsidP="00EB579B">
      <w:pPr>
        <w:rPr>
          <w:rFonts w:ascii="HK Grotesk" w:eastAsia="Calibri" w:hAnsi="HK Grotesk" w:cs="Times New Roman"/>
          <w:sz w:val="22"/>
          <w:szCs w:val="22"/>
        </w:rPr>
      </w:pPr>
      <w:r w:rsidRPr="00EB579B">
        <w:rPr>
          <w:rFonts w:ascii="HK Grotesk" w:eastAsia="Calibri" w:hAnsi="HK Grotesk" w:cs="Times New Roman"/>
          <w:sz w:val="22"/>
          <w:szCs w:val="22"/>
        </w:rPr>
        <w:t xml:space="preserve">Cambodia is planted firmly in the tropics of Southeast Asia. It’s known for its exotic temples, jungle rainforests and lush rice paddies. Sadly, most of the country lives in widespread poverty without access to clean drinking water and medical care. Of its 15 million in population, over 95% practice Buddhism. Our team will trek into remote villages to construct a water filtration system, assist with medical clinics, and engage in conversations about the Savior! </w:t>
      </w:r>
      <w:r w:rsidRPr="00EB579B">
        <w:rPr>
          <w:rFonts w:ascii="HK Grotesk" w:eastAsia="Calibri" w:hAnsi="HK Grotesk" w:cs="Times New Roman"/>
          <w:i/>
          <w:sz w:val="22"/>
          <w:szCs w:val="22"/>
        </w:rPr>
        <w:t>*Participants need to be 16+ with mission trip experience, and be physically and spiritually prepared for a more challenging environment.</w:t>
      </w:r>
      <w:r w:rsidRPr="00EB579B">
        <w:rPr>
          <w:rFonts w:ascii="HK Grotesk" w:eastAsia="Calibri" w:hAnsi="HK Grotesk" w:cs="Times New Roman"/>
          <w:sz w:val="22"/>
          <w:szCs w:val="22"/>
        </w:rPr>
        <w:t xml:space="preserve"> </w:t>
      </w:r>
    </w:p>
    <w:p w14:paraId="0919CCBE"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Field Coordinators have been IMB Missionaries from Oklahoma to Cambodia for the last 18 years.</w:t>
      </w:r>
    </w:p>
    <w:p w14:paraId="3DD04A26"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working in the </w:t>
      </w:r>
      <w:proofErr w:type="spellStart"/>
      <w:r w:rsidRPr="00EB579B">
        <w:rPr>
          <w:rFonts w:ascii="HK Grotesk" w:eastAsia="Times New Roman" w:hAnsi="HK Grotesk" w:cs="Times New Roman"/>
          <w:color w:val="000000"/>
          <w:sz w:val="22"/>
          <w:szCs w:val="22"/>
        </w:rPr>
        <w:t>Mondulkiri</w:t>
      </w:r>
      <w:proofErr w:type="spellEnd"/>
      <w:r w:rsidRPr="00EB579B">
        <w:rPr>
          <w:rFonts w:ascii="HK Grotesk" w:eastAsia="Times New Roman" w:hAnsi="HK Grotesk" w:cs="Times New Roman"/>
          <w:color w:val="000000"/>
          <w:sz w:val="22"/>
          <w:szCs w:val="22"/>
        </w:rPr>
        <w:t xml:space="preserve"> Province. </w:t>
      </w:r>
    </w:p>
    <w:p w14:paraId="7AB9655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w:t>
      </w:r>
      <w:r w:rsidRPr="00EB579B">
        <w:rPr>
          <w:rFonts w:ascii="HK Grotesk" w:eastAsia="Times New Roman" w:hAnsi="HK Grotesk" w:cs="Times New Roman"/>
          <w:color w:val="000000"/>
          <w:sz w:val="22"/>
          <w:szCs w:val="22"/>
        </w:rPr>
        <w:t xml:space="preserve">sleep in hammocks, cots, and hotels. Students should consider bringing a hammock that travels easily. </w:t>
      </w:r>
    </w:p>
    <w:p w14:paraId="357112F8"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Teams will be transported via vans and on foot. Participants need to be prepared to walk a lot and do construction work.</w:t>
      </w:r>
    </w:p>
    <w:p w14:paraId="4DF18AA3"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be partnering with </w:t>
      </w:r>
      <w:r w:rsidRPr="00EB579B">
        <w:rPr>
          <w:rFonts w:ascii="HK Grotesk" w:eastAsia="Calibri" w:hAnsi="HK Grotesk" w:cs="Times New Roman"/>
          <w:color w:val="0563C1"/>
          <w:sz w:val="22"/>
          <w:szCs w:val="22"/>
          <w:u w:val="single"/>
        </w:rPr>
        <w:t>International Mission Board.</w:t>
      </w:r>
    </w:p>
    <w:p w14:paraId="46606130"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Our team will work in remote villages to construct a water tank filtration system, assist with medical clinics, and engage in conversations about the Savior!</w:t>
      </w:r>
    </w:p>
    <w:p w14:paraId="7A7D3D5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eams will get to minister to the mom’s receiving prenatal care from a recent </w:t>
      </w:r>
      <w:r w:rsidRPr="00EB579B">
        <w:rPr>
          <w:rFonts w:ascii="HK Grotesk" w:eastAsia="Calibri" w:hAnsi="HK Grotesk" w:cs="Times New Roman"/>
          <w:b/>
          <w:sz w:val="22"/>
          <w:szCs w:val="22"/>
        </w:rPr>
        <w:t>My5 Offering</w:t>
      </w:r>
      <w:r w:rsidRPr="00EB579B">
        <w:rPr>
          <w:rFonts w:ascii="HK Grotesk" w:eastAsia="Calibri" w:hAnsi="HK Grotesk" w:cs="Times New Roman"/>
          <w:sz w:val="22"/>
          <w:szCs w:val="22"/>
        </w:rPr>
        <w:t xml:space="preserve"> received from Falls Creek.</w:t>
      </w:r>
    </w:p>
    <w:p w14:paraId="31A6F059"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Students will be vetted at a higher level before being accepted onto the team. </w:t>
      </w:r>
    </w:p>
    <w:p w14:paraId="6C5F5395" w14:textId="77777777" w:rsidR="00EB579B" w:rsidRPr="00EB579B" w:rsidRDefault="00EB579B" w:rsidP="00EB579B">
      <w:pPr>
        <w:numPr>
          <w:ilvl w:val="0"/>
          <w:numId w:val="1"/>
        </w:numPr>
        <w:contextualSpacing/>
        <w:rPr>
          <w:rFonts w:ascii="HK Grotesk" w:eastAsia="Calibri" w:hAnsi="HK Grotesk" w:cs="Times New Roman"/>
          <w:sz w:val="22"/>
          <w:szCs w:val="22"/>
        </w:rPr>
      </w:pPr>
      <w:r w:rsidRPr="00EB579B">
        <w:rPr>
          <w:rFonts w:ascii="HK Grotesk" w:eastAsia="Calibri" w:hAnsi="HK Grotesk" w:cs="Times New Roman"/>
          <w:sz w:val="22"/>
          <w:szCs w:val="22"/>
        </w:rPr>
        <w:t xml:space="preserve">There will be a free day that gives students the chance to experience some of the popular sites of this part of the world. </w:t>
      </w:r>
    </w:p>
    <w:p w14:paraId="20165F63" w14:textId="77777777" w:rsidR="00EB579B" w:rsidRDefault="00EB579B" w:rsidP="00EB579B">
      <w:pPr>
        <w:ind w:left="360"/>
        <w:contextualSpacing/>
        <w:rPr>
          <w:rFonts w:ascii="HK Grotesk" w:eastAsia="Calibri" w:hAnsi="HK Grotesk" w:cs="Times New Roman"/>
          <w:sz w:val="22"/>
          <w:szCs w:val="22"/>
        </w:rPr>
      </w:pPr>
    </w:p>
    <w:p w14:paraId="15560DF1" w14:textId="7C146D17" w:rsidR="004F3352" w:rsidRDefault="00247951" w:rsidP="004F3352">
      <w:pPr>
        <w:rPr>
          <w:rFonts w:ascii="HK Grotesk" w:eastAsia="Calibri" w:hAnsi="HK Grotesk" w:cs="Times New Roman"/>
          <w:sz w:val="22"/>
          <w:szCs w:val="22"/>
        </w:rPr>
      </w:pPr>
      <w:hyperlink r:id="rId44" w:history="1">
        <w:r w:rsidR="004F3352" w:rsidRPr="00066E4C">
          <w:rPr>
            <w:rStyle w:val="Hyperlink"/>
            <w:rFonts w:ascii="HK Grotesk" w:eastAsia="Calibri" w:hAnsi="HK Grotesk" w:cs="Times New Roman"/>
            <w:caps/>
            <w:sz w:val="28"/>
            <w:szCs w:val="22"/>
          </w:rPr>
          <w:t>AFRICA</w:t>
        </w:r>
      </w:hyperlink>
      <w:r w:rsidR="004F3352" w:rsidRPr="00EB579B">
        <w:rPr>
          <w:rFonts w:ascii="HK Grotesk" w:eastAsia="Calibri" w:hAnsi="HK Grotesk" w:cs="Times New Roman"/>
          <w:caps/>
          <w:sz w:val="22"/>
          <w:szCs w:val="22"/>
        </w:rPr>
        <w:t xml:space="preserve"> </w:t>
      </w:r>
      <w:r w:rsidR="004F3352" w:rsidRPr="00EB579B">
        <w:rPr>
          <w:rFonts w:ascii="HK Grotesk" w:eastAsia="Calibri" w:hAnsi="HK Grotesk" w:cs="Times New Roman"/>
          <w:sz w:val="22"/>
          <w:szCs w:val="22"/>
        </w:rPr>
        <w:t xml:space="preserve">(July </w:t>
      </w:r>
      <w:r w:rsidR="004F3352">
        <w:rPr>
          <w:rFonts w:ascii="HK Grotesk" w:eastAsia="Calibri" w:hAnsi="HK Grotesk" w:cs="Times New Roman"/>
          <w:sz w:val="22"/>
          <w:szCs w:val="22"/>
        </w:rPr>
        <w:t>2</w:t>
      </w:r>
      <w:r w:rsidR="00B026AF">
        <w:rPr>
          <w:rFonts w:ascii="HK Grotesk" w:eastAsia="Calibri" w:hAnsi="HK Grotesk" w:cs="Times New Roman"/>
          <w:sz w:val="22"/>
          <w:szCs w:val="22"/>
        </w:rPr>
        <w:t>9</w:t>
      </w:r>
      <w:r w:rsidR="004F3352">
        <w:rPr>
          <w:rFonts w:ascii="HK Grotesk" w:eastAsia="Calibri" w:hAnsi="HK Grotesk" w:cs="Times New Roman"/>
          <w:sz w:val="22"/>
          <w:szCs w:val="22"/>
        </w:rPr>
        <w:t>-Aug 6</w:t>
      </w:r>
      <w:r w:rsidR="004F3352" w:rsidRPr="00EB579B">
        <w:rPr>
          <w:rFonts w:ascii="HK Grotesk" w:eastAsia="Calibri" w:hAnsi="HK Grotesk" w:cs="Times New Roman"/>
          <w:sz w:val="22"/>
          <w:szCs w:val="22"/>
        </w:rPr>
        <w:t>) $2</w:t>
      </w:r>
      <w:r w:rsidR="004F3352">
        <w:rPr>
          <w:rFonts w:ascii="HK Grotesk" w:eastAsia="Calibri" w:hAnsi="HK Grotesk" w:cs="Times New Roman"/>
          <w:sz w:val="22"/>
          <w:szCs w:val="22"/>
        </w:rPr>
        <w:t>4</w:t>
      </w:r>
      <w:r w:rsidR="004F3352" w:rsidRPr="00EB579B">
        <w:rPr>
          <w:rFonts w:ascii="HK Grotesk" w:eastAsia="Calibri" w:hAnsi="HK Grotesk" w:cs="Times New Roman"/>
          <w:sz w:val="22"/>
          <w:szCs w:val="22"/>
        </w:rPr>
        <w:t>00</w:t>
      </w:r>
    </w:p>
    <w:p w14:paraId="21619A23" w14:textId="77777777" w:rsidR="00073F2B" w:rsidRPr="00B00971" w:rsidRDefault="00073F2B" w:rsidP="00073F2B">
      <w:pPr>
        <w:rPr>
          <w:rFonts w:ascii="HK Grotesk" w:eastAsia="Calibri" w:hAnsi="HK Grotesk" w:cs="Times New Roman"/>
          <w:sz w:val="22"/>
          <w:szCs w:val="22"/>
        </w:rPr>
      </w:pPr>
      <w:r w:rsidRPr="00B00971">
        <w:rPr>
          <w:rFonts w:ascii="HK Grotesk" w:hAnsi="HK Grotesk"/>
          <w:sz w:val="22"/>
          <w:szCs w:val="22"/>
        </w:rPr>
        <w:t xml:space="preserve">Zimbabwe Africa is home not only to one of the 7 Natural wonders of the World (Victoria Falls), the big 5 animals (Elephant, Lion, Cape Buffalo, Leopard, Rhinoceros), but also home to 16.5 million people that need the Savior! 70% of the people are below the poverty line, making Zimbabwe one of the poorest countries in the world. On this project we will be aiding the local pastors perform outreach opportunities throughout the </w:t>
      </w:r>
      <w:r w:rsidRPr="00B00971">
        <w:rPr>
          <w:rFonts w:ascii="HK Grotesk" w:hAnsi="HK Grotesk"/>
          <w:sz w:val="22"/>
          <w:szCs w:val="22"/>
        </w:rPr>
        <w:lastRenderedPageBreak/>
        <w:t>local community and supplying basic needs like food and water, while sharing the Hope of the Gospel.</w:t>
      </w:r>
      <w:r w:rsidRPr="00B00971">
        <w:rPr>
          <w:rFonts w:ascii="HK Grotesk" w:eastAsia="Calibri" w:hAnsi="HK Grotesk" w:cs="Times New Roman"/>
          <w:sz w:val="22"/>
          <w:szCs w:val="22"/>
        </w:rPr>
        <w:t xml:space="preserve"> </w:t>
      </w:r>
      <w:r w:rsidRPr="00B00971">
        <w:rPr>
          <w:rFonts w:ascii="HK Grotesk" w:eastAsia="Calibri" w:hAnsi="HK Grotesk" w:cs="Times New Roman"/>
          <w:i/>
          <w:sz w:val="22"/>
          <w:szCs w:val="22"/>
        </w:rPr>
        <w:t>*Participants need to be 16+ with mission trip experience, and be physically and spiritually prepared for a more challenging environment.</w:t>
      </w:r>
      <w:r w:rsidRPr="00B00971">
        <w:rPr>
          <w:rFonts w:ascii="HK Grotesk" w:eastAsia="Calibri" w:hAnsi="HK Grotesk" w:cs="Times New Roman"/>
          <w:sz w:val="22"/>
          <w:szCs w:val="22"/>
        </w:rPr>
        <w:t xml:space="preserve"> </w:t>
      </w:r>
    </w:p>
    <w:p w14:paraId="38630469"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working in the </w:t>
      </w:r>
      <w:proofErr w:type="spellStart"/>
      <w:r w:rsidRPr="00B00971">
        <w:rPr>
          <w:rFonts w:ascii="HK Grotesk" w:eastAsia="Calibri" w:hAnsi="HK Grotesk" w:cs="Times New Roman"/>
          <w:sz w:val="22"/>
          <w:szCs w:val="22"/>
        </w:rPr>
        <w:t>Karoi</w:t>
      </w:r>
      <w:proofErr w:type="spellEnd"/>
      <w:r w:rsidRPr="00B00971">
        <w:rPr>
          <w:rFonts w:ascii="HK Grotesk" w:eastAsia="Calibri" w:hAnsi="HK Grotesk" w:cs="Times New Roman"/>
          <w:sz w:val="22"/>
          <w:szCs w:val="22"/>
        </w:rPr>
        <w:t xml:space="preserve"> Village in </w:t>
      </w:r>
      <w:r w:rsidRPr="00B00971">
        <w:rPr>
          <w:rFonts w:ascii="HK Grotesk" w:eastAsia="Times New Roman" w:hAnsi="HK Grotesk" w:cs="Times New Roman"/>
          <w:color w:val="000000"/>
          <w:sz w:val="22"/>
          <w:szCs w:val="22"/>
        </w:rPr>
        <w:t xml:space="preserve">the northern part of Zimbabwe. </w:t>
      </w:r>
    </w:p>
    <w:p w14:paraId="49AD05DD"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w:t>
      </w:r>
      <w:r w:rsidRPr="00B00971">
        <w:rPr>
          <w:rFonts w:ascii="HK Grotesk" w:eastAsia="Times New Roman" w:hAnsi="HK Grotesk" w:cs="Times New Roman"/>
          <w:color w:val="000000"/>
          <w:sz w:val="22"/>
          <w:szCs w:val="22"/>
        </w:rPr>
        <w:t xml:space="preserve">sleep in a dorm style conference facility. </w:t>
      </w:r>
    </w:p>
    <w:p w14:paraId="0DC6C156"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Teams will be transported via vans.</w:t>
      </w:r>
    </w:p>
    <w:p w14:paraId="1CF3AFC0"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eams will be partnering with </w:t>
      </w:r>
      <w:r w:rsidRPr="00B00971">
        <w:rPr>
          <w:rFonts w:ascii="HK Grotesk" w:eastAsia="Calibri" w:hAnsi="HK Grotesk" w:cs="Times New Roman"/>
          <w:color w:val="0563C1"/>
          <w:sz w:val="22"/>
          <w:szCs w:val="22"/>
          <w:u w:val="single"/>
        </w:rPr>
        <w:t>International Mission Board</w:t>
      </w:r>
      <w:r w:rsidRPr="00B00971">
        <w:rPr>
          <w:rFonts w:ascii="HK Grotesk" w:eastAsia="Calibri" w:hAnsi="HK Grotesk" w:cs="Times New Roman"/>
          <w:color w:val="FFFFFF" w:themeColor="background1"/>
          <w:sz w:val="22"/>
          <w:szCs w:val="22"/>
          <w:u w:val="single"/>
        </w:rPr>
        <w:t xml:space="preserve"> </w:t>
      </w:r>
      <w:r w:rsidRPr="00B00971">
        <w:rPr>
          <w:rFonts w:ascii="HK Grotesk" w:eastAsia="Calibri" w:hAnsi="HK Grotesk" w:cs="Times New Roman"/>
          <w:sz w:val="22"/>
          <w:szCs w:val="22"/>
        </w:rPr>
        <w:t xml:space="preserve">with and the Zimbabwe Baptist Convention. </w:t>
      </w:r>
    </w:p>
    <w:p w14:paraId="4BAA125F" w14:textId="77777777" w:rsidR="00A2560B" w:rsidRPr="00B00971" w:rsidRDefault="00A2560B" w:rsidP="00A2560B">
      <w:pPr>
        <w:numPr>
          <w:ilvl w:val="0"/>
          <w:numId w:val="1"/>
        </w:numPr>
        <w:contextualSpacing/>
        <w:rPr>
          <w:rFonts w:ascii="HK Grotesk" w:eastAsia="Calibri" w:hAnsi="HK Grotesk" w:cs="Times New Roman"/>
          <w:sz w:val="22"/>
          <w:szCs w:val="22"/>
        </w:rPr>
      </w:pPr>
      <w:r w:rsidRPr="00B00971">
        <w:rPr>
          <w:rFonts w:ascii="HK Grotesk" w:hAnsi="HK Grotesk"/>
          <w:sz w:val="22"/>
          <w:szCs w:val="22"/>
        </w:rPr>
        <w:t xml:space="preserve">We will be assisting local pastors in doing outreach opportunities around the local community, as well as supplying basic needs such as food and water, while sharing the Gospel. </w:t>
      </w:r>
    </w:p>
    <w:p w14:paraId="568F9423" w14:textId="77777777" w:rsidR="00073F2B" w:rsidRPr="00B00971" w:rsidRDefault="00073F2B" w:rsidP="00073F2B">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Students will be vetted at a higher level before being accepted onto the team. </w:t>
      </w:r>
    </w:p>
    <w:p w14:paraId="5D32E372" w14:textId="77777777" w:rsidR="004F3352" w:rsidRPr="00B00971" w:rsidRDefault="00073F2B" w:rsidP="00782BB3">
      <w:pPr>
        <w:numPr>
          <w:ilvl w:val="0"/>
          <w:numId w:val="1"/>
        </w:numPr>
        <w:contextualSpacing/>
        <w:rPr>
          <w:rFonts w:ascii="HK Grotesk" w:eastAsia="Calibri" w:hAnsi="HK Grotesk" w:cs="Times New Roman"/>
          <w:sz w:val="22"/>
          <w:szCs w:val="22"/>
        </w:rPr>
      </w:pPr>
      <w:r w:rsidRPr="00B00971">
        <w:rPr>
          <w:rFonts w:ascii="HK Grotesk" w:eastAsia="Calibri" w:hAnsi="HK Grotesk" w:cs="Times New Roman"/>
          <w:sz w:val="22"/>
          <w:szCs w:val="22"/>
        </w:rPr>
        <w:t xml:space="preserve">There will be a free day that gives students the chance to experience some of the popular sites </w:t>
      </w:r>
      <w:r w:rsidR="00A2560B" w:rsidRPr="00B00971">
        <w:rPr>
          <w:rFonts w:ascii="HK Grotesk" w:eastAsia="Calibri" w:hAnsi="HK Grotesk" w:cs="Times New Roman"/>
          <w:sz w:val="22"/>
          <w:szCs w:val="22"/>
        </w:rPr>
        <w:t xml:space="preserve">like Victoria Falls. </w:t>
      </w:r>
    </w:p>
    <w:p w14:paraId="044C795D" w14:textId="77777777" w:rsidR="00A2560B" w:rsidRPr="00A2560B" w:rsidRDefault="00A2560B" w:rsidP="00B00971">
      <w:pPr>
        <w:ind w:left="720"/>
        <w:contextualSpacing/>
        <w:rPr>
          <w:rFonts w:ascii="HK Grotesk" w:eastAsia="Calibri" w:hAnsi="HK Grotesk" w:cs="Times New Roman"/>
          <w:sz w:val="22"/>
          <w:szCs w:val="22"/>
        </w:rPr>
      </w:pPr>
    </w:p>
    <w:p w14:paraId="04D89C50" w14:textId="77777777" w:rsidR="004F3352" w:rsidRDefault="004F3352" w:rsidP="004F3352">
      <w:pPr>
        <w:rPr>
          <w:rFonts w:ascii="HK Grotesk" w:eastAsia="Calibri" w:hAnsi="HK Grotesk" w:cs="Times New Roman"/>
          <w:sz w:val="22"/>
          <w:szCs w:val="22"/>
        </w:rPr>
      </w:pPr>
    </w:p>
    <w:p w14:paraId="04F14D08" w14:textId="7B233C40" w:rsidR="004F3352" w:rsidRPr="00713002" w:rsidRDefault="004F3352" w:rsidP="004F3352">
      <w:pPr>
        <w:pStyle w:val="PlainText"/>
        <w:rPr>
          <w:rFonts w:ascii="HK Grotesk" w:hAnsi="HK Grotesk"/>
        </w:rPr>
      </w:pPr>
      <w:r w:rsidRPr="00713002">
        <w:rPr>
          <w:rFonts w:ascii="HK Grotesk" w:hAnsi="HK Grotesk"/>
        </w:rPr>
        <w:t>March 2</w:t>
      </w:r>
      <w:r w:rsidR="00B026AF">
        <w:rPr>
          <w:rFonts w:ascii="HK Grotesk" w:hAnsi="HK Grotesk"/>
        </w:rPr>
        <w:t>5</w:t>
      </w:r>
      <w:r w:rsidRPr="00713002">
        <w:rPr>
          <w:rFonts w:ascii="HK Grotesk" w:hAnsi="HK Grotesk"/>
        </w:rPr>
        <w:t xml:space="preserve">, </w:t>
      </w:r>
      <w:proofErr w:type="gramStart"/>
      <w:r w:rsidRPr="00713002">
        <w:rPr>
          <w:rFonts w:ascii="HK Grotesk" w:hAnsi="HK Grotesk"/>
        </w:rPr>
        <w:t>202</w:t>
      </w:r>
      <w:r w:rsidR="00B026AF">
        <w:rPr>
          <w:rFonts w:ascii="HK Grotesk" w:hAnsi="HK Grotesk"/>
        </w:rPr>
        <w:t>3</w:t>
      </w:r>
      <w:proofErr w:type="gramEnd"/>
      <w:r w:rsidRPr="00713002">
        <w:rPr>
          <w:rFonts w:ascii="HK Grotesk" w:hAnsi="HK Grotesk"/>
        </w:rPr>
        <w:t xml:space="preserve"> | Mandatory GoStudents Training</w:t>
      </w:r>
      <w:r>
        <w:rPr>
          <w:rFonts w:ascii="HK Grotesk" w:hAnsi="HK Grotesk"/>
        </w:rPr>
        <w:t xml:space="preserve"> at Eagle Heights Church in OKC</w:t>
      </w:r>
    </w:p>
    <w:p w14:paraId="3824E693" w14:textId="77777777" w:rsidR="004F3352" w:rsidRPr="00EB579B" w:rsidRDefault="004F3352" w:rsidP="004F3352">
      <w:pPr>
        <w:rPr>
          <w:rFonts w:ascii="HK Grotesk" w:eastAsia="Calibri" w:hAnsi="HK Grotesk" w:cs="Times New Roman"/>
          <w:caps/>
          <w:sz w:val="22"/>
          <w:szCs w:val="22"/>
        </w:rPr>
      </w:pPr>
    </w:p>
    <w:p w14:paraId="7AAE77DB" w14:textId="77777777" w:rsidR="004F3352" w:rsidRPr="00EB579B" w:rsidRDefault="004F3352" w:rsidP="00EB579B">
      <w:pPr>
        <w:ind w:left="360"/>
        <w:contextualSpacing/>
        <w:rPr>
          <w:rFonts w:ascii="HK Grotesk" w:eastAsia="Calibri" w:hAnsi="HK Grotesk" w:cs="Times New Roman"/>
          <w:sz w:val="22"/>
          <w:szCs w:val="22"/>
        </w:rPr>
      </w:pPr>
    </w:p>
    <w:sectPr w:rsidR="004F3352" w:rsidRPr="00EB579B" w:rsidSect="00F1052C">
      <w:headerReference w:type="default" r:id="rId4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D7D8" w14:textId="77777777" w:rsidR="001325A4" w:rsidRDefault="001325A4" w:rsidP="00D40CD1">
      <w:r>
        <w:separator/>
      </w:r>
    </w:p>
  </w:endnote>
  <w:endnote w:type="continuationSeparator" w:id="0">
    <w:p w14:paraId="4C0460A1" w14:textId="77777777" w:rsidR="001325A4" w:rsidRDefault="001325A4" w:rsidP="00D40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Next">
    <w:altName w:val="Avenir Next"/>
    <w:panose1 w:val="00000000000000000000"/>
    <w:charset w:val="00"/>
    <w:family w:val="swiss"/>
    <w:notTrueType/>
    <w:pitch w:val="default"/>
    <w:sig w:usb0="00000003" w:usb1="00000000" w:usb2="00000000" w:usb3="00000000" w:csb0="00000001" w:csb1="00000000"/>
  </w:font>
  <w:font w:name="Metropolis">
    <w:panose1 w:val="00000500000000000000"/>
    <w:charset w:val="00"/>
    <w:family w:val="modern"/>
    <w:notTrueType/>
    <w:pitch w:val="variable"/>
    <w:sig w:usb0="00000007" w:usb1="00000000" w:usb2="00000000" w:usb3="00000000" w:csb0="00000093" w:csb1="00000000"/>
  </w:font>
  <w:font w:name="HK Grotesk">
    <w:panose1 w:val="00000500000000000000"/>
    <w:charset w:val="00"/>
    <w:family w:val="modern"/>
    <w:notTrueType/>
    <w:pitch w:val="variable"/>
    <w:sig w:usb0="20000007" w:usb1="00000000" w:usb2="00000000" w:usb3="00000000" w:csb0="0000019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0053" w14:textId="77777777" w:rsidR="001325A4" w:rsidRDefault="001325A4" w:rsidP="00D40CD1">
      <w:r>
        <w:separator/>
      </w:r>
    </w:p>
  </w:footnote>
  <w:footnote w:type="continuationSeparator" w:id="0">
    <w:p w14:paraId="15E2BF01" w14:textId="77777777" w:rsidR="001325A4" w:rsidRDefault="001325A4" w:rsidP="00D40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6770" w14:textId="77777777" w:rsidR="00D40CD1" w:rsidRDefault="00D40CD1" w:rsidP="00D40CD1">
    <w:pPr>
      <w:pStyle w:val="Header"/>
      <w:jc w:val="right"/>
    </w:pPr>
    <w:r>
      <w:rPr>
        <w:noProof/>
      </w:rPr>
      <w:drawing>
        <wp:inline distT="0" distB="0" distL="0" distR="0" wp14:anchorId="1663613F" wp14:editId="7D96766A">
          <wp:extent cx="1894806" cy="24000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grey.png"/>
                  <pic:cNvPicPr/>
                </pic:nvPicPr>
                <pic:blipFill>
                  <a:blip r:embed="rId1">
                    <a:extLst>
                      <a:ext uri="{28A0092B-C50C-407E-A947-70E740481C1C}">
                        <a14:useLocalDpi xmlns:a14="http://schemas.microsoft.com/office/drawing/2010/main" val="0"/>
                      </a:ext>
                    </a:extLst>
                  </a:blip>
                  <a:stretch>
                    <a:fillRect/>
                  </a:stretch>
                </pic:blipFill>
                <pic:spPr>
                  <a:xfrm>
                    <a:off x="0" y="0"/>
                    <a:ext cx="1894806" cy="2400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A7E2E"/>
    <w:multiLevelType w:val="multilevel"/>
    <w:tmpl w:val="7EEEDE0A"/>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A63893"/>
    <w:multiLevelType w:val="multilevel"/>
    <w:tmpl w:val="1B1A05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B5B74"/>
    <w:multiLevelType w:val="multilevel"/>
    <w:tmpl w:val="809EC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F60112"/>
    <w:multiLevelType w:val="hybridMultilevel"/>
    <w:tmpl w:val="E16A3414"/>
    <w:lvl w:ilvl="0" w:tplc="85D4AC84">
      <w:start w:val="10"/>
      <w:numFmt w:val="bullet"/>
      <w:lvlText w:val="-"/>
      <w:lvlJc w:val="left"/>
      <w:pPr>
        <w:ind w:left="720" w:hanging="360"/>
      </w:pPr>
      <w:rPr>
        <w:rFonts w:ascii="Calibri" w:eastAsiaTheme="minorHAns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4F5690"/>
    <w:multiLevelType w:val="multilevel"/>
    <w:tmpl w:val="4E521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FC131E"/>
    <w:multiLevelType w:val="multilevel"/>
    <w:tmpl w:val="5868FD5C"/>
    <w:lvl w:ilvl="0">
      <w:start w:val="10"/>
      <w:numFmt w:val="bullet"/>
      <w:lvlText w:val="-"/>
      <w:lvlJc w:val="left"/>
      <w:pPr>
        <w:tabs>
          <w:tab w:val="num" w:pos="720"/>
        </w:tabs>
        <w:ind w:left="720" w:hanging="360"/>
      </w:pPr>
      <w:rPr>
        <w:rFonts w:ascii="Calibri" w:eastAsiaTheme="minorHAnsi" w:hAnsi="Calibri" w:cs="Times New Roman"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308631582">
    <w:abstractNumId w:val="3"/>
  </w:num>
  <w:num w:numId="2" w16cid:durableId="189997863">
    <w:abstractNumId w:val="4"/>
  </w:num>
  <w:num w:numId="3" w16cid:durableId="1678733401">
    <w:abstractNumId w:val="2"/>
  </w:num>
  <w:num w:numId="4" w16cid:durableId="625938177">
    <w:abstractNumId w:val="5"/>
  </w:num>
  <w:num w:numId="5" w16cid:durableId="1082488994">
    <w:abstractNumId w:val="1"/>
  </w:num>
  <w:num w:numId="6" w16cid:durableId="179200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MyNjW0sDS3sDRV0lEKTi0uzszPAykwqgUAnjdlUSwAAAA="/>
  </w:docVars>
  <w:rsids>
    <w:rsidRoot w:val="00F1052C"/>
    <w:rsid w:val="00053E0D"/>
    <w:rsid w:val="00066E4C"/>
    <w:rsid w:val="00073F2B"/>
    <w:rsid w:val="001325A4"/>
    <w:rsid w:val="00171889"/>
    <w:rsid w:val="001C1F1C"/>
    <w:rsid w:val="00321DEB"/>
    <w:rsid w:val="004B0E9C"/>
    <w:rsid w:val="004B1F6F"/>
    <w:rsid w:val="004F3352"/>
    <w:rsid w:val="00642896"/>
    <w:rsid w:val="006D3304"/>
    <w:rsid w:val="008459DC"/>
    <w:rsid w:val="009343F6"/>
    <w:rsid w:val="00A2560B"/>
    <w:rsid w:val="00B00971"/>
    <w:rsid w:val="00B026AF"/>
    <w:rsid w:val="00CB0E3B"/>
    <w:rsid w:val="00CB452D"/>
    <w:rsid w:val="00D40CD1"/>
    <w:rsid w:val="00D721DD"/>
    <w:rsid w:val="00DB75D6"/>
    <w:rsid w:val="00EB579B"/>
    <w:rsid w:val="00F1052C"/>
    <w:rsid w:val="00F87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75E33E"/>
  <w15:chartTrackingRefBased/>
  <w15:docId w15:val="{FAD8D706-3D7D-4EA6-BA62-6D2DEF35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2B"/>
    <w:pPr>
      <w:spacing w:after="0" w:line="240" w:lineRule="auto"/>
    </w:pPr>
    <w:rPr>
      <w:rFonts w:eastAsiaTheme="minorEastAsia"/>
      <w:sz w:val="24"/>
      <w:szCs w:val="24"/>
    </w:rPr>
  </w:style>
  <w:style w:type="paragraph" w:styleId="Heading2">
    <w:name w:val="heading 2"/>
    <w:basedOn w:val="Normal"/>
    <w:link w:val="Heading2Char"/>
    <w:uiPriority w:val="9"/>
    <w:qFormat/>
    <w:rsid w:val="00321DEB"/>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05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52C"/>
    <w:rPr>
      <w:rFonts w:ascii="Segoe UI" w:eastAsiaTheme="minorEastAsia" w:hAnsi="Segoe UI" w:cs="Segoe UI"/>
      <w:sz w:val="18"/>
      <w:szCs w:val="18"/>
    </w:rPr>
  </w:style>
  <w:style w:type="character" w:customStyle="1" w:styleId="A16">
    <w:name w:val="A16"/>
    <w:uiPriority w:val="99"/>
    <w:rsid w:val="00CB0E3B"/>
    <w:rPr>
      <w:rFonts w:cs="Avenir Next"/>
      <w:color w:val="FFFFFF"/>
      <w:sz w:val="16"/>
      <w:szCs w:val="16"/>
    </w:rPr>
  </w:style>
  <w:style w:type="character" w:customStyle="1" w:styleId="Heading2Char">
    <w:name w:val="Heading 2 Char"/>
    <w:basedOn w:val="DefaultParagraphFont"/>
    <w:link w:val="Heading2"/>
    <w:uiPriority w:val="9"/>
    <w:rsid w:val="00321DE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21DEB"/>
    <w:rPr>
      <w:color w:val="0563C1" w:themeColor="hyperlink"/>
      <w:u w:val="single"/>
    </w:rPr>
  </w:style>
  <w:style w:type="paragraph" w:styleId="Header">
    <w:name w:val="header"/>
    <w:basedOn w:val="Normal"/>
    <w:link w:val="HeaderChar"/>
    <w:uiPriority w:val="99"/>
    <w:unhideWhenUsed/>
    <w:rsid w:val="00D40CD1"/>
    <w:pPr>
      <w:tabs>
        <w:tab w:val="center" w:pos="4680"/>
        <w:tab w:val="right" w:pos="9360"/>
      </w:tabs>
    </w:pPr>
  </w:style>
  <w:style w:type="character" w:customStyle="1" w:styleId="HeaderChar">
    <w:name w:val="Header Char"/>
    <w:basedOn w:val="DefaultParagraphFont"/>
    <w:link w:val="Header"/>
    <w:uiPriority w:val="99"/>
    <w:rsid w:val="00D40CD1"/>
    <w:rPr>
      <w:rFonts w:eastAsiaTheme="minorEastAsia"/>
      <w:sz w:val="24"/>
      <w:szCs w:val="24"/>
    </w:rPr>
  </w:style>
  <w:style w:type="paragraph" w:styleId="Footer">
    <w:name w:val="footer"/>
    <w:basedOn w:val="Normal"/>
    <w:link w:val="FooterChar"/>
    <w:uiPriority w:val="99"/>
    <w:unhideWhenUsed/>
    <w:rsid w:val="00D40CD1"/>
    <w:pPr>
      <w:tabs>
        <w:tab w:val="center" w:pos="4680"/>
        <w:tab w:val="right" w:pos="9360"/>
      </w:tabs>
    </w:pPr>
  </w:style>
  <w:style w:type="character" w:customStyle="1" w:styleId="FooterChar">
    <w:name w:val="Footer Char"/>
    <w:basedOn w:val="DefaultParagraphFont"/>
    <w:link w:val="Footer"/>
    <w:uiPriority w:val="99"/>
    <w:rsid w:val="00D40CD1"/>
    <w:rPr>
      <w:rFonts w:eastAsiaTheme="minorEastAsia"/>
      <w:sz w:val="24"/>
      <w:szCs w:val="24"/>
    </w:rPr>
  </w:style>
  <w:style w:type="character" w:styleId="FollowedHyperlink">
    <w:name w:val="FollowedHyperlink"/>
    <w:basedOn w:val="DefaultParagraphFont"/>
    <w:uiPriority w:val="99"/>
    <w:semiHidden/>
    <w:unhideWhenUsed/>
    <w:rsid w:val="00EB579B"/>
    <w:rPr>
      <w:color w:val="954F72" w:themeColor="followedHyperlink"/>
      <w:u w:val="single"/>
    </w:rPr>
  </w:style>
  <w:style w:type="paragraph" w:styleId="PlainText">
    <w:name w:val="Plain Text"/>
    <w:basedOn w:val="Normal"/>
    <w:link w:val="PlainTextChar"/>
    <w:uiPriority w:val="99"/>
    <w:unhideWhenUsed/>
    <w:rsid w:val="004F3352"/>
    <w:rPr>
      <w:rFonts w:ascii="Calibri" w:eastAsiaTheme="minorHAnsi" w:hAnsi="Calibri"/>
      <w:sz w:val="22"/>
      <w:szCs w:val="21"/>
    </w:rPr>
  </w:style>
  <w:style w:type="character" w:customStyle="1" w:styleId="PlainTextChar">
    <w:name w:val="Plain Text Char"/>
    <w:basedOn w:val="DefaultParagraphFont"/>
    <w:link w:val="PlainText"/>
    <w:uiPriority w:val="99"/>
    <w:rsid w:val="004F3352"/>
    <w:rPr>
      <w:rFonts w:ascii="Calibri" w:hAnsi="Calibri"/>
      <w:szCs w:val="21"/>
    </w:rPr>
  </w:style>
  <w:style w:type="paragraph" w:styleId="ListParagraph">
    <w:name w:val="List Paragraph"/>
    <w:basedOn w:val="Normal"/>
    <w:uiPriority w:val="34"/>
    <w:qFormat/>
    <w:rsid w:val="00642896"/>
    <w:pPr>
      <w:ind w:left="720"/>
      <w:contextualSpacing/>
    </w:pPr>
  </w:style>
  <w:style w:type="paragraph" w:styleId="NormalWeb">
    <w:name w:val="Normal (Web)"/>
    <w:basedOn w:val="Normal"/>
    <w:uiPriority w:val="99"/>
    <w:semiHidden/>
    <w:unhideWhenUsed/>
    <w:rsid w:val="0064289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58615">
      <w:bodyDiv w:val="1"/>
      <w:marLeft w:val="0"/>
      <w:marRight w:val="0"/>
      <w:marTop w:val="0"/>
      <w:marBottom w:val="0"/>
      <w:divBdr>
        <w:top w:val="none" w:sz="0" w:space="0" w:color="auto"/>
        <w:left w:val="none" w:sz="0" w:space="0" w:color="auto"/>
        <w:bottom w:val="none" w:sz="0" w:space="0" w:color="auto"/>
        <w:right w:val="none" w:sz="0" w:space="0" w:color="auto"/>
      </w:divBdr>
    </w:div>
    <w:div w:id="1077822896">
      <w:bodyDiv w:val="1"/>
      <w:marLeft w:val="0"/>
      <w:marRight w:val="0"/>
      <w:marTop w:val="0"/>
      <w:marBottom w:val="0"/>
      <w:divBdr>
        <w:top w:val="none" w:sz="0" w:space="0" w:color="auto"/>
        <w:left w:val="none" w:sz="0" w:space="0" w:color="auto"/>
        <w:bottom w:val="none" w:sz="0" w:space="0" w:color="auto"/>
        <w:right w:val="none" w:sz="0" w:space="0" w:color="auto"/>
      </w:divBdr>
      <w:divsChild>
        <w:div w:id="735981653">
          <w:marLeft w:val="0"/>
          <w:marRight w:val="0"/>
          <w:marTop w:val="0"/>
          <w:marBottom w:val="0"/>
          <w:divBdr>
            <w:top w:val="none" w:sz="0" w:space="0" w:color="auto"/>
            <w:left w:val="none" w:sz="0" w:space="0" w:color="auto"/>
            <w:bottom w:val="none" w:sz="0" w:space="0" w:color="auto"/>
            <w:right w:val="none" w:sz="0" w:space="0" w:color="auto"/>
          </w:divBdr>
          <w:divsChild>
            <w:div w:id="938761360">
              <w:marLeft w:val="0"/>
              <w:marRight w:val="0"/>
              <w:marTop w:val="0"/>
              <w:marBottom w:val="0"/>
              <w:divBdr>
                <w:top w:val="none" w:sz="0" w:space="0" w:color="auto"/>
                <w:left w:val="none" w:sz="0" w:space="0" w:color="auto"/>
                <w:bottom w:val="none" w:sz="0" w:space="0" w:color="auto"/>
                <w:right w:val="none" w:sz="0" w:space="0" w:color="auto"/>
              </w:divBdr>
              <w:divsChild>
                <w:div w:id="18918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0239">
          <w:marLeft w:val="0"/>
          <w:marRight w:val="0"/>
          <w:marTop w:val="0"/>
          <w:marBottom w:val="0"/>
          <w:divBdr>
            <w:top w:val="none" w:sz="0" w:space="0" w:color="auto"/>
            <w:left w:val="none" w:sz="0" w:space="0" w:color="auto"/>
            <w:bottom w:val="none" w:sz="0" w:space="0" w:color="auto"/>
            <w:right w:val="none" w:sz="0" w:space="0" w:color="auto"/>
          </w:divBdr>
          <w:divsChild>
            <w:div w:id="2111242249">
              <w:marLeft w:val="0"/>
              <w:marRight w:val="0"/>
              <w:marTop w:val="0"/>
              <w:marBottom w:val="0"/>
              <w:divBdr>
                <w:top w:val="none" w:sz="0" w:space="0" w:color="auto"/>
                <w:left w:val="none" w:sz="0" w:space="0" w:color="auto"/>
                <w:bottom w:val="none" w:sz="0" w:space="0" w:color="auto"/>
                <w:right w:val="none" w:sz="0" w:space="0" w:color="auto"/>
              </w:divBdr>
              <w:divsChild>
                <w:div w:id="169884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issionnorman.org/" TargetMode="External"/><Relationship Id="rId18" Type="http://schemas.openxmlformats.org/officeDocument/2006/relationships/hyperlink" Target="https://www.oklahomabaptists.org/gostudents/utah/" TargetMode="External"/><Relationship Id="rId26" Type="http://schemas.openxmlformats.org/officeDocument/2006/relationships/hyperlink" Target="https://www.everlastingchurch.com/?fbclid=IwAR3wZz2brE4eDaLAkTpHGrAwUpFyYCixzc1n_LlS33CLF3lsLdj5X2fY9U4" TargetMode="External"/><Relationship Id="rId39" Type="http://schemas.openxmlformats.org/officeDocument/2006/relationships/hyperlink" Target="https://www.imb.org/" TargetMode="External"/><Relationship Id="rId21" Type="http://schemas.openxmlformats.org/officeDocument/2006/relationships/hyperlink" Target="https://www.oklahomabaptists.org/gostudents/portland/" TargetMode="External"/><Relationship Id="rId34" Type="http://schemas.openxmlformats.org/officeDocument/2006/relationships/hyperlink" Target="https://www.oklahomabaptists.org/gostudents/belize/" TargetMode="External"/><Relationship Id="rId42" Type="http://schemas.openxmlformats.org/officeDocument/2006/relationships/hyperlink" Target="https://www.oklahomabaptists.org/gostudents/spain/" TargetMode="External"/><Relationship Id="rId47" Type="http://schemas.openxmlformats.org/officeDocument/2006/relationships/theme" Target="theme/theme1.xml"/><Relationship Id="rId7" Type="http://schemas.openxmlformats.org/officeDocument/2006/relationships/hyperlink" Target="https://www.oklahomabaptists.org/gostudents/lawton/" TargetMode="External"/><Relationship Id="rId2" Type="http://schemas.openxmlformats.org/officeDocument/2006/relationships/styles" Target="styles.xml"/><Relationship Id="rId16" Type="http://schemas.openxmlformats.org/officeDocument/2006/relationships/hyperlink" Target="https://www.nwbaptist.life/" TargetMode="External"/><Relationship Id="rId29" Type="http://schemas.openxmlformats.org/officeDocument/2006/relationships/hyperlink" Target="https://www.kingdommindedchurch.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bilemissionsnetwork.com/" TargetMode="External"/><Relationship Id="rId24" Type="http://schemas.openxmlformats.org/officeDocument/2006/relationships/hyperlink" Target="https://www.oklahomabaptists.org/gostudents/new-york-city/" TargetMode="External"/><Relationship Id="rId32" Type="http://schemas.openxmlformats.org/officeDocument/2006/relationships/hyperlink" Target="http://connectcalgary.ca/" TargetMode="External"/><Relationship Id="rId37" Type="http://schemas.openxmlformats.org/officeDocument/2006/relationships/hyperlink" Target="https://www.oklahomabaptists.org/gostudents/latvia/" TargetMode="External"/><Relationship Id="rId40" Type="http://schemas.openxmlformats.org/officeDocument/2006/relationships/hyperlink" Target="https://www.facebook.com/pg/olainesdraudze/about/?ref=page_internal"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namb.net/" TargetMode="External"/><Relationship Id="rId23" Type="http://schemas.openxmlformats.org/officeDocument/2006/relationships/hyperlink" Target="https://www.oklahomabaptists.org/gostudents/new-york-city/" TargetMode="External"/><Relationship Id="rId28" Type="http://schemas.openxmlformats.org/officeDocument/2006/relationships/hyperlink" Target="https://www.facebook.com/civecity/" TargetMode="External"/><Relationship Id="rId36" Type="http://schemas.openxmlformats.org/officeDocument/2006/relationships/hyperlink" Target="https://www.oklahomabaptists.org/gostudents/peru/" TargetMode="External"/><Relationship Id="rId10" Type="http://schemas.openxmlformats.org/officeDocument/2006/relationships/hyperlink" Target="https://www.oklahomabaptists.org/gostudents/tulsa/" TargetMode="External"/><Relationship Id="rId19" Type="http://schemas.openxmlformats.org/officeDocument/2006/relationships/hyperlink" Target="https://www.namb.net/" TargetMode="External"/><Relationship Id="rId31" Type="http://schemas.openxmlformats.org/officeDocument/2006/relationships/hyperlink" Target="https://www.oklahomabaptists.org/gostudents/edmonton/" TargetMode="External"/><Relationship Id="rId44" Type="http://schemas.openxmlformats.org/officeDocument/2006/relationships/hyperlink" Target="https://www.oklahomabaptists.org/gostudents/africa/" TargetMode="External"/><Relationship Id="rId4" Type="http://schemas.openxmlformats.org/officeDocument/2006/relationships/webSettings" Target="webSettings.xml"/><Relationship Id="rId9" Type="http://schemas.openxmlformats.org/officeDocument/2006/relationships/hyperlink" Target="http://www.m28ministries.org/the-bridge-ministry.html" TargetMode="External"/><Relationship Id="rId14" Type="http://schemas.openxmlformats.org/officeDocument/2006/relationships/hyperlink" Target="file:///C:\Users\abiliske\AppData\Roaming\Microsoft\Word\oklahomabaptists.org\gostudents\seattle\" TargetMode="External"/><Relationship Id="rId22" Type="http://schemas.openxmlformats.org/officeDocument/2006/relationships/hyperlink" Target="https://www.namb.net/" TargetMode="External"/><Relationship Id="rId27" Type="http://schemas.openxmlformats.org/officeDocument/2006/relationships/hyperlink" Target="https://www.oklahomabaptists.org/gostudents/new-york-city/" TargetMode="External"/><Relationship Id="rId30" Type="http://schemas.openxmlformats.org/officeDocument/2006/relationships/hyperlink" Target="https://www.facebook.com/WestEdmontonFellowship/" TargetMode="External"/><Relationship Id="rId35" Type="http://schemas.openxmlformats.org/officeDocument/2006/relationships/hyperlink" Target="https://www.youtube.com/watch?v=fPYTG8mA-kE" TargetMode="External"/><Relationship Id="rId43" Type="http://schemas.openxmlformats.org/officeDocument/2006/relationships/hyperlink" Target="https://www.oklahomabaptists.org/gostudents/cambodia/" TargetMode="External"/><Relationship Id="rId8" Type="http://schemas.openxmlformats.org/officeDocument/2006/relationships/hyperlink" Target="https://www.oklahomabaptists.org/gostudents/lawton/" TargetMode="External"/><Relationship Id="rId3" Type="http://schemas.openxmlformats.org/officeDocument/2006/relationships/settings" Target="settings.xml"/><Relationship Id="rId12" Type="http://schemas.openxmlformats.org/officeDocument/2006/relationships/hyperlink" Target="https://www.oklahomabaptists.org/gostudents/oklahoma-city/" TargetMode="External"/><Relationship Id="rId17" Type="http://schemas.openxmlformats.org/officeDocument/2006/relationships/hyperlink" Target="http://www.ugm.org/site/PageServer?pagename=default" TargetMode="External"/><Relationship Id="rId25" Type="http://schemas.openxmlformats.org/officeDocument/2006/relationships/hyperlink" Target="https://www.namb.net/" TargetMode="External"/><Relationship Id="rId33" Type="http://schemas.openxmlformats.org/officeDocument/2006/relationships/hyperlink" Target="https://hopemission.com/calgary/" TargetMode="External"/><Relationship Id="rId38" Type="http://schemas.openxmlformats.org/officeDocument/2006/relationships/hyperlink" Target="http://www.lbds.lv/en" TargetMode="External"/><Relationship Id="rId46" Type="http://schemas.openxmlformats.org/officeDocument/2006/relationships/fontTable" Target="fontTable.xml"/><Relationship Id="rId20" Type="http://schemas.openxmlformats.org/officeDocument/2006/relationships/hyperlink" Target="https://hopevalleyutah.com/" TargetMode="External"/><Relationship Id="rId41" Type="http://schemas.openxmlformats.org/officeDocument/2006/relationships/hyperlink" Target="https://www.oklahomabaptists.org/gostudents/portug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3466</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BGCO</Company>
  <LinksUpToDate>false</LinksUpToDate>
  <CharactersWithSpaces>2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iske, Amy</dc:creator>
  <cp:keywords/>
  <dc:description/>
  <cp:lastModifiedBy>Carly Snedeker</cp:lastModifiedBy>
  <cp:revision>4</cp:revision>
  <cp:lastPrinted>2020-01-16T17:41:00Z</cp:lastPrinted>
  <dcterms:created xsi:type="dcterms:W3CDTF">2022-06-29T18:16:00Z</dcterms:created>
  <dcterms:modified xsi:type="dcterms:W3CDTF">2022-06-29T18:37:00Z</dcterms:modified>
</cp:coreProperties>
</file>